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5C01D6" w14:textId="77777777" w:rsidR="00217C28" w:rsidRDefault="00217C28" w:rsidP="00217C28"/>
    <w:p w14:paraId="473724DB" w14:textId="60291DEC" w:rsidR="00D231D6" w:rsidRDefault="000849D7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Savanah</w:t>
      </w:r>
      <w:r w:rsidR="00D231D6">
        <w:rPr>
          <w:rFonts w:ascii="Calibri" w:hAnsi="Calibri" w:cs="Times New Roman"/>
        </w:rPr>
        <w:t xml:space="preserve"> State University</w:t>
      </w:r>
    </w:p>
    <w:p w14:paraId="298DBBBA" w14:textId="5111A0D1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Police Department</w:t>
      </w:r>
    </w:p>
    <w:p w14:paraId="3D67A410" w14:textId="2C5357FB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Daily Crime and Fire Report Log</w:t>
      </w:r>
    </w:p>
    <w:p w14:paraId="4C0DDD51" w14:textId="151CD0D9" w:rsidR="00D231D6" w:rsidRDefault="00D231D6" w:rsidP="002D2DB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From 7:00am </w:t>
      </w:r>
      <w:r w:rsidR="00535D24">
        <w:rPr>
          <w:rFonts w:ascii="Calibri" w:hAnsi="Calibri" w:cs="Times New Roman"/>
        </w:rPr>
        <w:t xml:space="preserve">April </w:t>
      </w:r>
      <w:r w:rsidR="00760892">
        <w:rPr>
          <w:rFonts w:ascii="Calibri" w:hAnsi="Calibri" w:cs="Times New Roman"/>
        </w:rPr>
        <w:t>13</w:t>
      </w:r>
      <w:r w:rsidR="00753380">
        <w:rPr>
          <w:rFonts w:ascii="Calibri" w:hAnsi="Calibri" w:cs="Times New Roman"/>
        </w:rPr>
        <w:t>, 2018</w:t>
      </w:r>
      <w:r w:rsidR="00CF4DDF">
        <w:rPr>
          <w:rFonts w:ascii="Calibri" w:hAnsi="Calibri" w:cs="Times New Roman"/>
        </w:rPr>
        <w:t xml:space="preserve">-7:00am </w:t>
      </w:r>
      <w:r w:rsidR="00535D24">
        <w:rPr>
          <w:rFonts w:ascii="Calibri" w:hAnsi="Calibri" w:cs="Times New Roman"/>
        </w:rPr>
        <w:t xml:space="preserve">April </w:t>
      </w:r>
      <w:r w:rsidR="00760892">
        <w:rPr>
          <w:rFonts w:ascii="Calibri" w:hAnsi="Calibri" w:cs="Times New Roman"/>
        </w:rPr>
        <w:t>14</w:t>
      </w:r>
      <w:r w:rsidR="00A27BD2">
        <w:rPr>
          <w:rFonts w:ascii="Calibri" w:hAnsi="Calibri" w:cs="Times New Roman"/>
        </w:rPr>
        <w:t>,</w:t>
      </w:r>
      <w:r>
        <w:rPr>
          <w:rFonts w:ascii="Calibri" w:hAnsi="Calibri" w:cs="Times New Roman"/>
        </w:rPr>
        <w:t xml:space="preserve"> 201</w:t>
      </w:r>
      <w:r w:rsidR="00561831">
        <w:rPr>
          <w:rFonts w:ascii="Calibri" w:hAnsi="Calibri" w:cs="Times New Roman"/>
        </w:rPr>
        <w:t>8</w:t>
      </w:r>
    </w:p>
    <w:p w14:paraId="62D7F786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p w14:paraId="123FC878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tbl>
      <w:tblPr>
        <w:tblStyle w:val="GridTable4-Accent5"/>
        <w:tblpPr w:leftFromText="180" w:rightFromText="180" w:vertAnchor="text" w:horzAnchor="margin" w:tblpXSpec="center" w:tblpY="204"/>
        <w:tblW w:w="11844" w:type="dxa"/>
        <w:tblLook w:val="04A0" w:firstRow="1" w:lastRow="0" w:firstColumn="1" w:lastColumn="0" w:noHBand="0" w:noVBand="1"/>
      </w:tblPr>
      <w:tblGrid>
        <w:gridCol w:w="2245"/>
        <w:gridCol w:w="1440"/>
        <w:gridCol w:w="1440"/>
        <w:gridCol w:w="1440"/>
        <w:gridCol w:w="1620"/>
        <w:gridCol w:w="1800"/>
        <w:gridCol w:w="506"/>
        <w:gridCol w:w="1353"/>
      </w:tblGrid>
      <w:tr w:rsidR="00A2381B" w:rsidRPr="00DD6830" w14:paraId="7B43F55B" w14:textId="4D29817E" w:rsidTr="00A238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noWrap/>
            <w:hideMark/>
          </w:tcPr>
          <w:p w14:paraId="4AF04EA8" w14:textId="77777777" w:rsidR="00A2381B" w:rsidRPr="00DD6830" w:rsidRDefault="00A2381B">
            <w:pPr>
              <w:rPr>
                <w:rFonts w:ascii="Times New Roman" w:hAnsi="Times New Roman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Description</w:t>
            </w:r>
          </w:p>
        </w:tc>
        <w:tc>
          <w:tcPr>
            <w:tcW w:w="1440" w:type="dxa"/>
            <w:noWrap/>
            <w:hideMark/>
          </w:tcPr>
          <w:p w14:paraId="000661E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ate/Time Reported</w:t>
            </w:r>
          </w:p>
        </w:tc>
        <w:tc>
          <w:tcPr>
            <w:tcW w:w="1440" w:type="dxa"/>
            <w:noWrap/>
            <w:hideMark/>
          </w:tcPr>
          <w:p w14:paraId="2BD421F9" w14:textId="77777777" w:rsidR="00A2381B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 xml:space="preserve">Date/Time </w:t>
            </w:r>
          </w:p>
          <w:p w14:paraId="0FE64006" w14:textId="042812B2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Occurred</w:t>
            </w:r>
          </w:p>
        </w:tc>
        <w:tc>
          <w:tcPr>
            <w:tcW w:w="1440" w:type="dxa"/>
            <w:noWrap/>
            <w:hideMark/>
          </w:tcPr>
          <w:p w14:paraId="0F32D1A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#</w:t>
            </w:r>
          </w:p>
        </w:tc>
        <w:tc>
          <w:tcPr>
            <w:tcW w:w="1620" w:type="dxa"/>
            <w:noWrap/>
            <w:hideMark/>
          </w:tcPr>
          <w:p w14:paraId="2BA14F33" w14:textId="151DA169" w:rsidR="00A2381B" w:rsidRPr="00DD6830" w:rsidRDefault="00A2381B" w:rsidP="004261AA">
            <w:pPr>
              <w:tabs>
                <w:tab w:val="right" w:pos="2244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Location</w:t>
            </w:r>
            <w:r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ab/>
            </w:r>
          </w:p>
        </w:tc>
        <w:tc>
          <w:tcPr>
            <w:tcW w:w="2306" w:type="dxa"/>
            <w:gridSpan w:val="2"/>
            <w:noWrap/>
            <w:hideMark/>
          </w:tcPr>
          <w:p w14:paraId="666817E8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isposition</w:t>
            </w:r>
          </w:p>
        </w:tc>
        <w:tc>
          <w:tcPr>
            <w:tcW w:w="1353" w:type="dxa"/>
            <w:hideMark/>
          </w:tcPr>
          <w:p w14:paraId="426A18BD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i/>
                <w:color w:val="FFFFFF"/>
              </w:rPr>
              <w:t>Involvement</w:t>
            </w:r>
          </w:p>
        </w:tc>
      </w:tr>
      <w:tr w:rsidR="00A2381B" w:rsidRPr="00DD6830" w14:paraId="253886DA" w14:textId="2643198F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79289712" w14:textId="1C79F313" w:rsidR="00A2381B" w:rsidRPr="00803FCB" w:rsidRDefault="003C009A" w:rsidP="0051166E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avannah State University Campus</w:t>
            </w:r>
            <w:bookmarkStart w:id="0" w:name="_GoBack"/>
            <w:bookmarkEnd w:id="0"/>
          </w:p>
        </w:tc>
      </w:tr>
      <w:tr w:rsidR="00A2381B" w:rsidRPr="00DD6830" w14:paraId="4AD958A9" w14:textId="46EAF2F6" w:rsidTr="00A2381B">
        <w:trPr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27E03F9" w14:textId="56CB3F89" w:rsidR="00A2381B" w:rsidRPr="00CF7AE4" w:rsidRDefault="00F06615" w:rsidP="00CF7AE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riminal Trespass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912DD55" w14:textId="31045E47" w:rsidR="00A2381B" w:rsidRDefault="00F06615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13/</w:t>
            </w:r>
            <w:r w:rsidR="001743F0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</w:t>
            </w:r>
          </w:p>
          <w:p w14:paraId="7F66E00E" w14:textId="11D5D714" w:rsidR="00B80A0A" w:rsidRDefault="00F06615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1:00</w:t>
            </w:r>
            <w:r w:rsidR="00D77307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</w:t>
            </w:r>
            <w:r w:rsidR="00B80A0A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</w:t>
            </w:r>
          </w:p>
          <w:p w14:paraId="576B1A7B" w14:textId="1BC82B67" w:rsidR="00A2381B" w:rsidRPr="00CF7AE4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112E0B9" w14:textId="5043D5AC" w:rsidR="00A2381B" w:rsidRDefault="00F06615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</w:t>
            </w:r>
            <w:r w:rsidR="003D5484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/</w:t>
            </w: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3</w:t>
            </w:r>
            <w:r w:rsidR="001743F0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/18</w:t>
            </w:r>
          </w:p>
          <w:p w14:paraId="7A770F67" w14:textId="37A01252" w:rsidR="00B80A0A" w:rsidRDefault="00F06615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9:50</w:t>
            </w:r>
            <w:r w:rsidR="00D77307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</w:t>
            </w:r>
            <w:r w:rsidR="00B80A0A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</w:t>
            </w:r>
          </w:p>
          <w:p w14:paraId="42E3D546" w14:textId="6E084497" w:rsidR="001743F0" w:rsidRPr="00CF7AE4" w:rsidRDefault="001743F0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979AA2F" w14:textId="09BA6B50" w:rsidR="00A2381B" w:rsidRPr="00CF7AE4" w:rsidRDefault="00F06615" w:rsidP="00320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0413</w:t>
            </w:r>
            <w:r w:rsidR="00A16E2B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01</w:t>
            </w: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B82990E" w14:textId="75FDA21A" w:rsidR="00A2381B" w:rsidRPr="00CF7AE4" w:rsidRDefault="00F06615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lexis Circle</w:t>
            </w: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C36689B" w14:textId="01CC19BC" w:rsidR="00A2381B" w:rsidRPr="00CF7AE4" w:rsidRDefault="00A2381B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 Arrest Made</w:t>
            </w: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E57D6D4" w14:textId="115EEF87" w:rsidR="00A2381B" w:rsidRPr="00CF7AE4" w:rsidRDefault="00F06615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SU Student</w:t>
            </w:r>
          </w:p>
        </w:tc>
      </w:tr>
      <w:tr w:rsidR="00A2381B" w:rsidRPr="00DD6830" w14:paraId="4961D00F" w14:textId="0F9B327B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15873DD" w14:textId="1C43CB1D" w:rsidR="00A2381B" w:rsidRPr="00CF7AE4" w:rsidRDefault="00A2381B" w:rsidP="00C24194">
            <w:pPr>
              <w:jc w:val="center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E46E276" w14:textId="36245EB9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7CD852B" w14:textId="7DD1CC69" w:rsidR="00A2381B" w:rsidRPr="00CF7AE4" w:rsidRDefault="00A2381B" w:rsidP="00C24194">
            <w:pP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27A926B" w14:textId="749BCBC2" w:rsidR="00D77307" w:rsidRPr="00CF7AE4" w:rsidRDefault="00D77307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34FFDDE" w14:textId="70D3DAB0" w:rsidR="00D77307" w:rsidRPr="00CF7AE4" w:rsidRDefault="00D77307" w:rsidP="00F066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D85F4F7" w14:textId="77777777" w:rsidR="00A2381B" w:rsidRPr="00D77307" w:rsidRDefault="00A2381B" w:rsidP="00D773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01E7ECF" w14:textId="2F412276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1CF3A976" w14:textId="1FCDA50A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B20A42B" w14:textId="3C1F8211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7131B79C" w14:textId="7D104D5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2A9A527" w14:textId="63636117" w:rsidR="00A2381B" w:rsidRPr="00CF7AE4" w:rsidRDefault="00A2381B" w:rsidP="00C24194">
            <w:pPr>
              <w:jc w:val="center"/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3BE9BD3" w14:textId="7A5E01D4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5DD1FC" w14:textId="0D84D44D" w:rsidR="005B166A" w:rsidRPr="00CF7AE4" w:rsidRDefault="005B166A" w:rsidP="00C2419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94D8331" w14:textId="3BD13BAE" w:rsidR="00D77307" w:rsidRPr="00CF7AE4" w:rsidRDefault="00D77307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DAED60E" w14:textId="64EB5468" w:rsidR="00D77307" w:rsidRPr="00CF7AE4" w:rsidRDefault="00D77307" w:rsidP="00FC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7569641" w14:textId="3311FD96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FCEF3CF" w14:textId="75E7D750" w:rsidR="00A2381B" w:rsidRPr="00CF7AE4" w:rsidRDefault="00A2381B" w:rsidP="007608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16C2EE2" w14:textId="4D6D869B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E4F500C" w14:textId="5A3C1138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1ED29D04" w14:textId="57DADED5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D74A45F" w14:textId="6EC6D779" w:rsidR="00A2381B" w:rsidRPr="00803FCB" w:rsidRDefault="00A2381B" w:rsidP="000849D7">
            <w:pP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EF60F2A" w14:textId="54B95978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0DE6764" w14:textId="5B6837AB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F311F00" w14:textId="770E9D79" w:rsidR="00A2381B" w:rsidRPr="00C16C65" w:rsidRDefault="00A2381B" w:rsidP="001E1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73EBF6D" w14:textId="482C8D89" w:rsidR="00F1408E" w:rsidRDefault="00F1408E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5A7F1B44" w14:textId="07C9E023" w:rsidR="00A2381B" w:rsidRPr="00C16C65" w:rsidRDefault="00A2381B" w:rsidP="001472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945D87E" w14:textId="703EA89E" w:rsidR="00A2381B" w:rsidRPr="00102F2C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678F3CFA" w14:textId="2ED7AC29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D232F8A" w14:textId="22F476FD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9E3B07A" w14:textId="17859670" w:rsidR="00A2381B" w:rsidRPr="006E6F0E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F078871" w14:textId="4CC8E5E3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00B085BE" w14:textId="3D42A1A6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031DA17" w14:textId="64F9FF5A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FC42757" w14:textId="323DC503" w:rsidR="00A2381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3260BD3" w14:textId="1ACB6DD5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5A0619C" w14:textId="3D2D8B25" w:rsidR="00A2381B" w:rsidRPr="003B18B9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CD9436" w14:textId="58A440C3" w:rsidR="00A2381B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DBBB3BB" w14:textId="3055682F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EAFE26" w14:textId="578AA9C4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624E353" w14:textId="7D9FA41C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4205F2A7" w14:textId="7A5B67E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345BD4F8" w14:textId="0D420E64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D3C27F2" w14:textId="6CBE7FC6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7BD8CC2" w14:textId="7F1DD38D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ubmitted by:</w:t>
            </w:r>
          </w:p>
          <w:p w14:paraId="3649BF6F" w14:textId="680FA072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gt. S. Riley</w:t>
            </w:r>
          </w:p>
          <w:p w14:paraId="35353A87" w14:textId="77777777" w:rsidR="00A2381B" w:rsidRDefault="00A2381B" w:rsidP="00A2381B">
            <w:pPr>
              <w:rPr>
                <w:color w:val="FF0000"/>
              </w:rPr>
            </w:pPr>
          </w:p>
          <w:p w14:paraId="793AD239" w14:textId="76DF8205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09FC194" w14:textId="1224649E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BD221C1" w14:textId="1934B7CD" w:rsidR="00A2381B" w:rsidRPr="0009209C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765E4E4" w14:textId="167BE202" w:rsidR="00A2381B" w:rsidRPr="00803FC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0B01BB" w14:textId="36A53697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4E2300" w14:textId="299A127D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0A17618" w14:textId="16C3FBE3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</w:tbl>
    <w:p w14:paraId="4AB10628" w14:textId="0700A8F9" w:rsidR="00E00539" w:rsidRDefault="00E00539" w:rsidP="003042AE"/>
    <w:p w14:paraId="3A3B4E58" w14:textId="77777777" w:rsidR="004A5C92" w:rsidRDefault="004A5C92" w:rsidP="003042AE">
      <w:pPr>
        <w:rPr>
          <w:color w:val="FF0000"/>
        </w:rPr>
      </w:pPr>
    </w:p>
    <w:p w14:paraId="0F056577" w14:textId="77777777" w:rsidR="000849D7" w:rsidRDefault="000849D7" w:rsidP="003042AE">
      <w:pPr>
        <w:rPr>
          <w:color w:val="FF0000"/>
        </w:rPr>
      </w:pPr>
    </w:p>
    <w:p w14:paraId="5D123CA1" w14:textId="77777777" w:rsidR="000849D7" w:rsidRDefault="000849D7" w:rsidP="003042AE">
      <w:pPr>
        <w:rPr>
          <w:color w:val="FF0000"/>
        </w:rPr>
      </w:pPr>
    </w:p>
    <w:p w14:paraId="1FACC162" w14:textId="77777777" w:rsidR="000849D7" w:rsidRDefault="000849D7" w:rsidP="003042AE">
      <w:pPr>
        <w:rPr>
          <w:color w:val="FF0000"/>
        </w:rPr>
      </w:pPr>
    </w:p>
    <w:p w14:paraId="41839EB9" w14:textId="77777777" w:rsidR="000849D7" w:rsidRDefault="000849D7" w:rsidP="003042AE">
      <w:pPr>
        <w:rPr>
          <w:color w:val="FF0000"/>
        </w:rPr>
      </w:pPr>
    </w:p>
    <w:p w14:paraId="716CFC0A" w14:textId="77777777" w:rsidR="000849D7" w:rsidRDefault="000849D7" w:rsidP="003042AE">
      <w:pPr>
        <w:rPr>
          <w:color w:val="FF0000"/>
        </w:rPr>
      </w:pPr>
    </w:p>
    <w:p w14:paraId="7D0E0DDB" w14:textId="173FCF61" w:rsidR="000849D7" w:rsidRDefault="000849D7" w:rsidP="003042AE">
      <w:pPr>
        <w:rPr>
          <w:color w:val="FF0000"/>
        </w:rPr>
      </w:pPr>
    </w:p>
    <w:p w14:paraId="1F367F13" w14:textId="23F18870" w:rsidR="000849D7" w:rsidRDefault="00A566C0" w:rsidP="003042AE">
      <w:pPr>
        <w:rPr>
          <w:color w:val="FF0000"/>
        </w:rPr>
      </w:pPr>
      <w:r>
        <w:rPr>
          <w:color w:val="FF0000"/>
        </w:rPr>
        <w:t xml:space="preserve"> </w:t>
      </w:r>
    </w:p>
    <w:p w14:paraId="3FB0CFE8" w14:textId="040BED89" w:rsidR="000849D7" w:rsidRPr="00E00539" w:rsidRDefault="000849D7" w:rsidP="003042AE">
      <w:pPr>
        <w:rPr>
          <w:color w:val="FF0000"/>
        </w:rPr>
      </w:pPr>
    </w:p>
    <w:sectPr w:rsidR="000849D7" w:rsidRPr="00E00539" w:rsidSect="009048A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816333"/>
    <w:multiLevelType w:val="hybridMultilevel"/>
    <w:tmpl w:val="4196997A"/>
    <w:lvl w:ilvl="0" w:tplc="610EE198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D22AE"/>
    <w:multiLevelType w:val="hybridMultilevel"/>
    <w:tmpl w:val="26AC07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C1DB3"/>
    <w:multiLevelType w:val="hybridMultilevel"/>
    <w:tmpl w:val="4F76C1FA"/>
    <w:lvl w:ilvl="0" w:tplc="DA9C55D6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EF3B30"/>
    <w:multiLevelType w:val="hybridMultilevel"/>
    <w:tmpl w:val="2DE2C5CC"/>
    <w:lvl w:ilvl="0" w:tplc="02DC2A46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E0173"/>
    <w:multiLevelType w:val="hybridMultilevel"/>
    <w:tmpl w:val="E8687E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1B1FDD"/>
    <w:multiLevelType w:val="hybridMultilevel"/>
    <w:tmpl w:val="64AA3ECC"/>
    <w:lvl w:ilvl="0" w:tplc="A692B15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410103"/>
    <w:multiLevelType w:val="hybridMultilevel"/>
    <w:tmpl w:val="6672C48A"/>
    <w:lvl w:ilvl="0" w:tplc="962811D4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922090"/>
    <w:multiLevelType w:val="hybridMultilevel"/>
    <w:tmpl w:val="D39E07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FD1914"/>
    <w:multiLevelType w:val="hybridMultilevel"/>
    <w:tmpl w:val="D478A46E"/>
    <w:lvl w:ilvl="0" w:tplc="7B16A282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8"/>
  </w:num>
  <w:num w:numId="7">
    <w:abstractNumId w:val="1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DExMzA2MzU0NjNT0lEKTi0uzszPAykwNKwFAMI1RRQtAAAA"/>
  </w:docVars>
  <w:rsids>
    <w:rsidRoot w:val="00312B65"/>
    <w:rsid w:val="000001AF"/>
    <w:rsid w:val="0000093D"/>
    <w:rsid w:val="0000340C"/>
    <w:rsid w:val="00003E07"/>
    <w:rsid w:val="00005EA4"/>
    <w:rsid w:val="00006687"/>
    <w:rsid w:val="00015A16"/>
    <w:rsid w:val="00015B96"/>
    <w:rsid w:val="0001654A"/>
    <w:rsid w:val="00016A42"/>
    <w:rsid w:val="00021B97"/>
    <w:rsid w:val="00022143"/>
    <w:rsid w:val="0002280B"/>
    <w:rsid w:val="0002304F"/>
    <w:rsid w:val="000232E0"/>
    <w:rsid w:val="00024C78"/>
    <w:rsid w:val="00026659"/>
    <w:rsid w:val="00030DDB"/>
    <w:rsid w:val="00031D61"/>
    <w:rsid w:val="0003258D"/>
    <w:rsid w:val="00034EBB"/>
    <w:rsid w:val="0003559B"/>
    <w:rsid w:val="00035FBA"/>
    <w:rsid w:val="000361D7"/>
    <w:rsid w:val="00036C12"/>
    <w:rsid w:val="00037E67"/>
    <w:rsid w:val="00040A06"/>
    <w:rsid w:val="00041C9A"/>
    <w:rsid w:val="000422B6"/>
    <w:rsid w:val="00042D0E"/>
    <w:rsid w:val="000447DA"/>
    <w:rsid w:val="000448D9"/>
    <w:rsid w:val="00044E32"/>
    <w:rsid w:val="00044FDB"/>
    <w:rsid w:val="0004509C"/>
    <w:rsid w:val="00050E7B"/>
    <w:rsid w:val="00050F4C"/>
    <w:rsid w:val="00052892"/>
    <w:rsid w:val="00053916"/>
    <w:rsid w:val="0005422E"/>
    <w:rsid w:val="000558AA"/>
    <w:rsid w:val="00055BA7"/>
    <w:rsid w:val="000602C5"/>
    <w:rsid w:val="00061C33"/>
    <w:rsid w:val="000622E3"/>
    <w:rsid w:val="00062851"/>
    <w:rsid w:val="000636BB"/>
    <w:rsid w:val="00064049"/>
    <w:rsid w:val="0006432E"/>
    <w:rsid w:val="00065E5F"/>
    <w:rsid w:val="00065F42"/>
    <w:rsid w:val="00067BDC"/>
    <w:rsid w:val="00070888"/>
    <w:rsid w:val="00070F86"/>
    <w:rsid w:val="00073027"/>
    <w:rsid w:val="00075B17"/>
    <w:rsid w:val="00076836"/>
    <w:rsid w:val="00076DDF"/>
    <w:rsid w:val="000772F7"/>
    <w:rsid w:val="000778A6"/>
    <w:rsid w:val="00081323"/>
    <w:rsid w:val="0008164A"/>
    <w:rsid w:val="00082143"/>
    <w:rsid w:val="000849D7"/>
    <w:rsid w:val="00086FD0"/>
    <w:rsid w:val="00091F1B"/>
    <w:rsid w:val="0009209C"/>
    <w:rsid w:val="00093A80"/>
    <w:rsid w:val="00093DC7"/>
    <w:rsid w:val="00094E77"/>
    <w:rsid w:val="00095AEC"/>
    <w:rsid w:val="00096B90"/>
    <w:rsid w:val="00097630"/>
    <w:rsid w:val="000A0B58"/>
    <w:rsid w:val="000A135E"/>
    <w:rsid w:val="000A1A66"/>
    <w:rsid w:val="000A1B4E"/>
    <w:rsid w:val="000A1B6C"/>
    <w:rsid w:val="000A298C"/>
    <w:rsid w:val="000A42E2"/>
    <w:rsid w:val="000A47A3"/>
    <w:rsid w:val="000A4AAA"/>
    <w:rsid w:val="000A6642"/>
    <w:rsid w:val="000A6871"/>
    <w:rsid w:val="000A7BB4"/>
    <w:rsid w:val="000B3AB1"/>
    <w:rsid w:val="000B3B4C"/>
    <w:rsid w:val="000B4423"/>
    <w:rsid w:val="000B50C4"/>
    <w:rsid w:val="000B596A"/>
    <w:rsid w:val="000B7037"/>
    <w:rsid w:val="000B79D7"/>
    <w:rsid w:val="000C1E04"/>
    <w:rsid w:val="000C2D09"/>
    <w:rsid w:val="000C2E1F"/>
    <w:rsid w:val="000C5138"/>
    <w:rsid w:val="000C6D88"/>
    <w:rsid w:val="000D025E"/>
    <w:rsid w:val="000D4DC8"/>
    <w:rsid w:val="000D5421"/>
    <w:rsid w:val="000D743E"/>
    <w:rsid w:val="000D7B13"/>
    <w:rsid w:val="000E018F"/>
    <w:rsid w:val="000E0BFF"/>
    <w:rsid w:val="000E0F02"/>
    <w:rsid w:val="000E21B1"/>
    <w:rsid w:val="000E443D"/>
    <w:rsid w:val="000E4886"/>
    <w:rsid w:val="000E4EA2"/>
    <w:rsid w:val="000E691B"/>
    <w:rsid w:val="000E6AD4"/>
    <w:rsid w:val="000E708B"/>
    <w:rsid w:val="000F136A"/>
    <w:rsid w:val="000F275F"/>
    <w:rsid w:val="000F282A"/>
    <w:rsid w:val="000F2A49"/>
    <w:rsid w:val="000F49F6"/>
    <w:rsid w:val="000F5627"/>
    <w:rsid w:val="000F6978"/>
    <w:rsid w:val="000F6A1D"/>
    <w:rsid w:val="0010057A"/>
    <w:rsid w:val="001009F3"/>
    <w:rsid w:val="001018D6"/>
    <w:rsid w:val="00101D57"/>
    <w:rsid w:val="00102F2C"/>
    <w:rsid w:val="00105C37"/>
    <w:rsid w:val="0010723E"/>
    <w:rsid w:val="001103F6"/>
    <w:rsid w:val="00112797"/>
    <w:rsid w:val="00112CBD"/>
    <w:rsid w:val="001161E1"/>
    <w:rsid w:val="00120485"/>
    <w:rsid w:val="00121252"/>
    <w:rsid w:val="00122B34"/>
    <w:rsid w:val="00122B71"/>
    <w:rsid w:val="001246C2"/>
    <w:rsid w:val="00125272"/>
    <w:rsid w:val="00126453"/>
    <w:rsid w:val="0012686B"/>
    <w:rsid w:val="00126D9F"/>
    <w:rsid w:val="001279BC"/>
    <w:rsid w:val="00127A9D"/>
    <w:rsid w:val="00132E07"/>
    <w:rsid w:val="00134283"/>
    <w:rsid w:val="001358A8"/>
    <w:rsid w:val="00137F26"/>
    <w:rsid w:val="00140B65"/>
    <w:rsid w:val="001414E1"/>
    <w:rsid w:val="001441EB"/>
    <w:rsid w:val="0014452C"/>
    <w:rsid w:val="00147296"/>
    <w:rsid w:val="001476A7"/>
    <w:rsid w:val="00150648"/>
    <w:rsid w:val="001521CA"/>
    <w:rsid w:val="00156AB7"/>
    <w:rsid w:val="00156DED"/>
    <w:rsid w:val="00160234"/>
    <w:rsid w:val="00160931"/>
    <w:rsid w:val="00160AB8"/>
    <w:rsid w:val="001613F9"/>
    <w:rsid w:val="001630E6"/>
    <w:rsid w:val="001631B3"/>
    <w:rsid w:val="00163409"/>
    <w:rsid w:val="00163AB2"/>
    <w:rsid w:val="00165D3E"/>
    <w:rsid w:val="00166D78"/>
    <w:rsid w:val="001737C4"/>
    <w:rsid w:val="00174034"/>
    <w:rsid w:val="001743F0"/>
    <w:rsid w:val="001745F5"/>
    <w:rsid w:val="00174605"/>
    <w:rsid w:val="00175375"/>
    <w:rsid w:val="001756EC"/>
    <w:rsid w:val="00177152"/>
    <w:rsid w:val="00180BD0"/>
    <w:rsid w:val="00181B32"/>
    <w:rsid w:val="001838A1"/>
    <w:rsid w:val="00183B34"/>
    <w:rsid w:val="001843CC"/>
    <w:rsid w:val="00184426"/>
    <w:rsid w:val="001847BE"/>
    <w:rsid w:val="0018739D"/>
    <w:rsid w:val="00187519"/>
    <w:rsid w:val="00192BA9"/>
    <w:rsid w:val="001930FC"/>
    <w:rsid w:val="00193424"/>
    <w:rsid w:val="00195DE8"/>
    <w:rsid w:val="0019612D"/>
    <w:rsid w:val="00196726"/>
    <w:rsid w:val="001A143F"/>
    <w:rsid w:val="001A1648"/>
    <w:rsid w:val="001A16EE"/>
    <w:rsid w:val="001A4D6F"/>
    <w:rsid w:val="001A5577"/>
    <w:rsid w:val="001A7393"/>
    <w:rsid w:val="001A7735"/>
    <w:rsid w:val="001B0256"/>
    <w:rsid w:val="001B16B4"/>
    <w:rsid w:val="001B339B"/>
    <w:rsid w:val="001B3CC8"/>
    <w:rsid w:val="001B3D9E"/>
    <w:rsid w:val="001C0388"/>
    <w:rsid w:val="001C5835"/>
    <w:rsid w:val="001C622A"/>
    <w:rsid w:val="001C737F"/>
    <w:rsid w:val="001C764B"/>
    <w:rsid w:val="001D2707"/>
    <w:rsid w:val="001D3442"/>
    <w:rsid w:val="001D39E9"/>
    <w:rsid w:val="001D5BBC"/>
    <w:rsid w:val="001E1C6E"/>
    <w:rsid w:val="001E2331"/>
    <w:rsid w:val="001E3F64"/>
    <w:rsid w:val="001E550F"/>
    <w:rsid w:val="001E658C"/>
    <w:rsid w:val="001E6F0B"/>
    <w:rsid w:val="001F0334"/>
    <w:rsid w:val="001F1F0E"/>
    <w:rsid w:val="001F2193"/>
    <w:rsid w:val="001F2BD5"/>
    <w:rsid w:val="001F3175"/>
    <w:rsid w:val="001F4A17"/>
    <w:rsid w:val="001F60FA"/>
    <w:rsid w:val="001F70C2"/>
    <w:rsid w:val="001F7DEF"/>
    <w:rsid w:val="00200AE5"/>
    <w:rsid w:val="00201102"/>
    <w:rsid w:val="002016A5"/>
    <w:rsid w:val="002018FB"/>
    <w:rsid w:val="00201A79"/>
    <w:rsid w:val="0020231F"/>
    <w:rsid w:val="00203050"/>
    <w:rsid w:val="0020429C"/>
    <w:rsid w:val="0020683E"/>
    <w:rsid w:val="0020787E"/>
    <w:rsid w:val="00207F97"/>
    <w:rsid w:val="002105C4"/>
    <w:rsid w:val="00211390"/>
    <w:rsid w:val="00213583"/>
    <w:rsid w:val="002148EC"/>
    <w:rsid w:val="00215083"/>
    <w:rsid w:val="00215734"/>
    <w:rsid w:val="00216182"/>
    <w:rsid w:val="00217C28"/>
    <w:rsid w:val="00220930"/>
    <w:rsid w:val="00224FAF"/>
    <w:rsid w:val="00226042"/>
    <w:rsid w:val="00226904"/>
    <w:rsid w:val="00227A0C"/>
    <w:rsid w:val="00227E4E"/>
    <w:rsid w:val="002319E0"/>
    <w:rsid w:val="002320EB"/>
    <w:rsid w:val="00233B40"/>
    <w:rsid w:val="002352D2"/>
    <w:rsid w:val="0023659D"/>
    <w:rsid w:val="002404EB"/>
    <w:rsid w:val="00240615"/>
    <w:rsid w:val="00241290"/>
    <w:rsid w:val="002421F4"/>
    <w:rsid w:val="00247D27"/>
    <w:rsid w:val="00250050"/>
    <w:rsid w:val="00250447"/>
    <w:rsid w:val="00251755"/>
    <w:rsid w:val="00253319"/>
    <w:rsid w:val="00253A82"/>
    <w:rsid w:val="00256277"/>
    <w:rsid w:val="00257B52"/>
    <w:rsid w:val="00257EE9"/>
    <w:rsid w:val="00260604"/>
    <w:rsid w:val="0026176A"/>
    <w:rsid w:val="00263CA4"/>
    <w:rsid w:val="00264AD0"/>
    <w:rsid w:val="0026588C"/>
    <w:rsid w:val="00265BAE"/>
    <w:rsid w:val="00265E4A"/>
    <w:rsid w:val="0026681F"/>
    <w:rsid w:val="00266FD2"/>
    <w:rsid w:val="002678EB"/>
    <w:rsid w:val="00270554"/>
    <w:rsid w:val="002728A2"/>
    <w:rsid w:val="002741F6"/>
    <w:rsid w:val="00274599"/>
    <w:rsid w:val="0027534F"/>
    <w:rsid w:val="00275568"/>
    <w:rsid w:val="00275B60"/>
    <w:rsid w:val="00276F87"/>
    <w:rsid w:val="00277F01"/>
    <w:rsid w:val="0028075A"/>
    <w:rsid w:val="0028135A"/>
    <w:rsid w:val="00282D6C"/>
    <w:rsid w:val="00283641"/>
    <w:rsid w:val="00284340"/>
    <w:rsid w:val="00286862"/>
    <w:rsid w:val="00286B07"/>
    <w:rsid w:val="0029072E"/>
    <w:rsid w:val="00291C61"/>
    <w:rsid w:val="002926AA"/>
    <w:rsid w:val="00292CB9"/>
    <w:rsid w:val="0029368B"/>
    <w:rsid w:val="0029541A"/>
    <w:rsid w:val="00295537"/>
    <w:rsid w:val="00296571"/>
    <w:rsid w:val="002974FD"/>
    <w:rsid w:val="00297BB9"/>
    <w:rsid w:val="002A161B"/>
    <w:rsid w:val="002A4C08"/>
    <w:rsid w:val="002A5D2B"/>
    <w:rsid w:val="002A5F1C"/>
    <w:rsid w:val="002A7772"/>
    <w:rsid w:val="002B0287"/>
    <w:rsid w:val="002B16A1"/>
    <w:rsid w:val="002B3158"/>
    <w:rsid w:val="002B3CE7"/>
    <w:rsid w:val="002B50E4"/>
    <w:rsid w:val="002B59E8"/>
    <w:rsid w:val="002B694C"/>
    <w:rsid w:val="002B717A"/>
    <w:rsid w:val="002B73FC"/>
    <w:rsid w:val="002C01CC"/>
    <w:rsid w:val="002C081D"/>
    <w:rsid w:val="002C5336"/>
    <w:rsid w:val="002C53F6"/>
    <w:rsid w:val="002C588E"/>
    <w:rsid w:val="002C5E70"/>
    <w:rsid w:val="002C6A10"/>
    <w:rsid w:val="002D154D"/>
    <w:rsid w:val="002D2DB0"/>
    <w:rsid w:val="002D2E94"/>
    <w:rsid w:val="002D4084"/>
    <w:rsid w:val="002D41FA"/>
    <w:rsid w:val="002D5569"/>
    <w:rsid w:val="002D707A"/>
    <w:rsid w:val="002E063C"/>
    <w:rsid w:val="002E0FF5"/>
    <w:rsid w:val="002E230A"/>
    <w:rsid w:val="002E48A1"/>
    <w:rsid w:val="002E5C0C"/>
    <w:rsid w:val="002E6CFD"/>
    <w:rsid w:val="002F0021"/>
    <w:rsid w:val="002F0E50"/>
    <w:rsid w:val="002F4199"/>
    <w:rsid w:val="002F6420"/>
    <w:rsid w:val="002F6788"/>
    <w:rsid w:val="002F6E78"/>
    <w:rsid w:val="002F6FC9"/>
    <w:rsid w:val="002F7C3F"/>
    <w:rsid w:val="00300214"/>
    <w:rsid w:val="00300863"/>
    <w:rsid w:val="00301597"/>
    <w:rsid w:val="00302C92"/>
    <w:rsid w:val="00303366"/>
    <w:rsid w:val="003042AE"/>
    <w:rsid w:val="0030444C"/>
    <w:rsid w:val="003047A5"/>
    <w:rsid w:val="003059F1"/>
    <w:rsid w:val="003063C2"/>
    <w:rsid w:val="00306F02"/>
    <w:rsid w:val="003076C0"/>
    <w:rsid w:val="003103D1"/>
    <w:rsid w:val="00312B65"/>
    <w:rsid w:val="00315C49"/>
    <w:rsid w:val="00317FEA"/>
    <w:rsid w:val="0032067C"/>
    <w:rsid w:val="00320DF6"/>
    <w:rsid w:val="00321109"/>
    <w:rsid w:val="00321965"/>
    <w:rsid w:val="00321D6F"/>
    <w:rsid w:val="00321ECA"/>
    <w:rsid w:val="00324C74"/>
    <w:rsid w:val="00324CCC"/>
    <w:rsid w:val="00326650"/>
    <w:rsid w:val="00327EB1"/>
    <w:rsid w:val="00330CF2"/>
    <w:rsid w:val="00332D8A"/>
    <w:rsid w:val="00332E2B"/>
    <w:rsid w:val="00335825"/>
    <w:rsid w:val="003358AD"/>
    <w:rsid w:val="00336344"/>
    <w:rsid w:val="00341F21"/>
    <w:rsid w:val="003426CF"/>
    <w:rsid w:val="0034295C"/>
    <w:rsid w:val="00342ED0"/>
    <w:rsid w:val="0034679C"/>
    <w:rsid w:val="00347E99"/>
    <w:rsid w:val="00352E24"/>
    <w:rsid w:val="00353C12"/>
    <w:rsid w:val="00353DA1"/>
    <w:rsid w:val="00355FFC"/>
    <w:rsid w:val="00356084"/>
    <w:rsid w:val="00356F58"/>
    <w:rsid w:val="0035746D"/>
    <w:rsid w:val="003607D7"/>
    <w:rsid w:val="003615D7"/>
    <w:rsid w:val="003617E5"/>
    <w:rsid w:val="00361F9C"/>
    <w:rsid w:val="003637E1"/>
    <w:rsid w:val="00367E16"/>
    <w:rsid w:val="00371B7C"/>
    <w:rsid w:val="00375DBD"/>
    <w:rsid w:val="003760A3"/>
    <w:rsid w:val="003760C4"/>
    <w:rsid w:val="003766EE"/>
    <w:rsid w:val="0037740F"/>
    <w:rsid w:val="003809C2"/>
    <w:rsid w:val="003823A3"/>
    <w:rsid w:val="003844BA"/>
    <w:rsid w:val="00384D56"/>
    <w:rsid w:val="00385079"/>
    <w:rsid w:val="00385565"/>
    <w:rsid w:val="0038566C"/>
    <w:rsid w:val="00385D02"/>
    <w:rsid w:val="00386AD4"/>
    <w:rsid w:val="003874BA"/>
    <w:rsid w:val="00387CD2"/>
    <w:rsid w:val="003935E3"/>
    <w:rsid w:val="00396A94"/>
    <w:rsid w:val="003A06F8"/>
    <w:rsid w:val="003A11DB"/>
    <w:rsid w:val="003A1421"/>
    <w:rsid w:val="003A35C0"/>
    <w:rsid w:val="003A5004"/>
    <w:rsid w:val="003A60E2"/>
    <w:rsid w:val="003A72E2"/>
    <w:rsid w:val="003A73D1"/>
    <w:rsid w:val="003A7BC8"/>
    <w:rsid w:val="003B02D5"/>
    <w:rsid w:val="003B090E"/>
    <w:rsid w:val="003B182A"/>
    <w:rsid w:val="003B18B9"/>
    <w:rsid w:val="003B3A79"/>
    <w:rsid w:val="003B3E6E"/>
    <w:rsid w:val="003B4624"/>
    <w:rsid w:val="003B4A28"/>
    <w:rsid w:val="003B5A9C"/>
    <w:rsid w:val="003B6789"/>
    <w:rsid w:val="003C009A"/>
    <w:rsid w:val="003C1A40"/>
    <w:rsid w:val="003C3C3D"/>
    <w:rsid w:val="003C41CC"/>
    <w:rsid w:val="003C537C"/>
    <w:rsid w:val="003D033B"/>
    <w:rsid w:val="003D202F"/>
    <w:rsid w:val="003D236F"/>
    <w:rsid w:val="003D2596"/>
    <w:rsid w:val="003D5008"/>
    <w:rsid w:val="003D5484"/>
    <w:rsid w:val="003D5C46"/>
    <w:rsid w:val="003D70FD"/>
    <w:rsid w:val="003E224B"/>
    <w:rsid w:val="003E2448"/>
    <w:rsid w:val="003E2B1A"/>
    <w:rsid w:val="003E6B77"/>
    <w:rsid w:val="003E794B"/>
    <w:rsid w:val="003F02D7"/>
    <w:rsid w:val="003F481D"/>
    <w:rsid w:val="003F4B88"/>
    <w:rsid w:val="003F5668"/>
    <w:rsid w:val="003F57B3"/>
    <w:rsid w:val="003F59D6"/>
    <w:rsid w:val="003F6669"/>
    <w:rsid w:val="003F753C"/>
    <w:rsid w:val="00400031"/>
    <w:rsid w:val="0040062D"/>
    <w:rsid w:val="00402E8E"/>
    <w:rsid w:val="00403756"/>
    <w:rsid w:val="00406D98"/>
    <w:rsid w:val="00406FD3"/>
    <w:rsid w:val="00413973"/>
    <w:rsid w:val="00413C3A"/>
    <w:rsid w:val="004146B4"/>
    <w:rsid w:val="004150CA"/>
    <w:rsid w:val="00416C5D"/>
    <w:rsid w:val="00416DA8"/>
    <w:rsid w:val="00417C96"/>
    <w:rsid w:val="00417DA6"/>
    <w:rsid w:val="00420C1C"/>
    <w:rsid w:val="00421ACF"/>
    <w:rsid w:val="00422C40"/>
    <w:rsid w:val="00424985"/>
    <w:rsid w:val="00424987"/>
    <w:rsid w:val="004261AA"/>
    <w:rsid w:val="00426941"/>
    <w:rsid w:val="00426994"/>
    <w:rsid w:val="00426D06"/>
    <w:rsid w:val="00427973"/>
    <w:rsid w:val="004279E4"/>
    <w:rsid w:val="004335FB"/>
    <w:rsid w:val="00434B0A"/>
    <w:rsid w:val="00435E4E"/>
    <w:rsid w:val="00435FBC"/>
    <w:rsid w:val="00440963"/>
    <w:rsid w:val="004411EA"/>
    <w:rsid w:val="00442DD6"/>
    <w:rsid w:val="004433F5"/>
    <w:rsid w:val="004435D5"/>
    <w:rsid w:val="004458E8"/>
    <w:rsid w:val="00446C6F"/>
    <w:rsid w:val="0045086A"/>
    <w:rsid w:val="004539CC"/>
    <w:rsid w:val="004545D7"/>
    <w:rsid w:val="004548A0"/>
    <w:rsid w:val="00455F9E"/>
    <w:rsid w:val="004618EE"/>
    <w:rsid w:val="00461B4E"/>
    <w:rsid w:val="00461DCF"/>
    <w:rsid w:val="00461E85"/>
    <w:rsid w:val="00463728"/>
    <w:rsid w:val="00467220"/>
    <w:rsid w:val="004673FB"/>
    <w:rsid w:val="0046795B"/>
    <w:rsid w:val="00470B77"/>
    <w:rsid w:val="00472894"/>
    <w:rsid w:val="00472E27"/>
    <w:rsid w:val="00473DDE"/>
    <w:rsid w:val="00473F55"/>
    <w:rsid w:val="00474498"/>
    <w:rsid w:val="0047610E"/>
    <w:rsid w:val="00476D1B"/>
    <w:rsid w:val="004770CF"/>
    <w:rsid w:val="00477105"/>
    <w:rsid w:val="00481D17"/>
    <w:rsid w:val="004832CB"/>
    <w:rsid w:val="00483480"/>
    <w:rsid w:val="00483ED9"/>
    <w:rsid w:val="00483F8A"/>
    <w:rsid w:val="004841B8"/>
    <w:rsid w:val="00484E80"/>
    <w:rsid w:val="00485644"/>
    <w:rsid w:val="00485848"/>
    <w:rsid w:val="00486EF5"/>
    <w:rsid w:val="004872E0"/>
    <w:rsid w:val="004873FC"/>
    <w:rsid w:val="0049615A"/>
    <w:rsid w:val="00497381"/>
    <w:rsid w:val="004A297C"/>
    <w:rsid w:val="004A3CF7"/>
    <w:rsid w:val="004A5C92"/>
    <w:rsid w:val="004A6184"/>
    <w:rsid w:val="004A69E9"/>
    <w:rsid w:val="004A6FF3"/>
    <w:rsid w:val="004B24A1"/>
    <w:rsid w:val="004B32F3"/>
    <w:rsid w:val="004B49AB"/>
    <w:rsid w:val="004C0FAD"/>
    <w:rsid w:val="004C3543"/>
    <w:rsid w:val="004C6BF0"/>
    <w:rsid w:val="004C6FB7"/>
    <w:rsid w:val="004C7220"/>
    <w:rsid w:val="004C7A56"/>
    <w:rsid w:val="004D1C0B"/>
    <w:rsid w:val="004D4A0C"/>
    <w:rsid w:val="004D6DA5"/>
    <w:rsid w:val="004E0C31"/>
    <w:rsid w:val="004E1413"/>
    <w:rsid w:val="004E2994"/>
    <w:rsid w:val="004E5591"/>
    <w:rsid w:val="004E579F"/>
    <w:rsid w:val="004E5841"/>
    <w:rsid w:val="004E738E"/>
    <w:rsid w:val="004F10B9"/>
    <w:rsid w:val="004F1D64"/>
    <w:rsid w:val="004F24B7"/>
    <w:rsid w:val="004F3C0C"/>
    <w:rsid w:val="004F4E76"/>
    <w:rsid w:val="004F6E9E"/>
    <w:rsid w:val="004F7A50"/>
    <w:rsid w:val="00500A60"/>
    <w:rsid w:val="00502885"/>
    <w:rsid w:val="00503AE3"/>
    <w:rsid w:val="00503EB6"/>
    <w:rsid w:val="00504D5C"/>
    <w:rsid w:val="0051166E"/>
    <w:rsid w:val="0051177E"/>
    <w:rsid w:val="00511815"/>
    <w:rsid w:val="00514201"/>
    <w:rsid w:val="00515B27"/>
    <w:rsid w:val="00520022"/>
    <w:rsid w:val="005206A9"/>
    <w:rsid w:val="00521618"/>
    <w:rsid w:val="00521889"/>
    <w:rsid w:val="00522712"/>
    <w:rsid w:val="00522718"/>
    <w:rsid w:val="00522E7E"/>
    <w:rsid w:val="005231C4"/>
    <w:rsid w:val="0052501B"/>
    <w:rsid w:val="0052562B"/>
    <w:rsid w:val="0052758F"/>
    <w:rsid w:val="00530067"/>
    <w:rsid w:val="00531A33"/>
    <w:rsid w:val="0053246B"/>
    <w:rsid w:val="005337F3"/>
    <w:rsid w:val="00533BED"/>
    <w:rsid w:val="00535D24"/>
    <w:rsid w:val="0053657B"/>
    <w:rsid w:val="005379D5"/>
    <w:rsid w:val="00537BEB"/>
    <w:rsid w:val="00540153"/>
    <w:rsid w:val="00540B0B"/>
    <w:rsid w:val="005421A0"/>
    <w:rsid w:val="005456D7"/>
    <w:rsid w:val="00545F5C"/>
    <w:rsid w:val="005466B1"/>
    <w:rsid w:val="005509CA"/>
    <w:rsid w:val="00551011"/>
    <w:rsid w:val="0055162F"/>
    <w:rsid w:val="00552D13"/>
    <w:rsid w:val="00553039"/>
    <w:rsid w:val="00553294"/>
    <w:rsid w:val="00553A6F"/>
    <w:rsid w:val="00557FC2"/>
    <w:rsid w:val="00561831"/>
    <w:rsid w:val="005637D6"/>
    <w:rsid w:val="00564CC6"/>
    <w:rsid w:val="00565405"/>
    <w:rsid w:val="005664DA"/>
    <w:rsid w:val="00566BC0"/>
    <w:rsid w:val="00567161"/>
    <w:rsid w:val="00567AAB"/>
    <w:rsid w:val="00567BE5"/>
    <w:rsid w:val="00567F6A"/>
    <w:rsid w:val="005709C6"/>
    <w:rsid w:val="00570B9F"/>
    <w:rsid w:val="00571F62"/>
    <w:rsid w:val="005725D3"/>
    <w:rsid w:val="0057477B"/>
    <w:rsid w:val="00575027"/>
    <w:rsid w:val="00577146"/>
    <w:rsid w:val="00577426"/>
    <w:rsid w:val="00577CCF"/>
    <w:rsid w:val="00580BA1"/>
    <w:rsid w:val="00581F12"/>
    <w:rsid w:val="005842E3"/>
    <w:rsid w:val="00584C39"/>
    <w:rsid w:val="0058655A"/>
    <w:rsid w:val="005873F1"/>
    <w:rsid w:val="00587703"/>
    <w:rsid w:val="00587B2F"/>
    <w:rsid w:val="00590138"/>
    <w:rsid w:val="00590926"/>
    <w:rsid w:val="00590C53"/>
    <w:rsid w:val="00592344"/>
    <w:rsid w:val="00592E04"/>
    <w:rsid w:val="00593D30"/>
    <w:rsid w:val="00596D5A"/>
    <w:rsid w:val="00596F23"/>
    <w:rsid w:val="005A20F2"/>
    <w:rsid w:val="005A3D1F"/>
    <w:rsid w:val="005A4A4F"/>
    <w:rsid w:val="005A6B27"/>
    <w:rsid w:val="005A6C26"/>
    <w:rsid w:val="005A7F54"/>
    <w:rsid w:val="005B0312"/>
    <w:rsid w:val="005B166A"/>
    <w:rsid w:val="005B2791"/>
    <w:rsid w:val="005B2D92"/>
    <w:rsid w:val="005B2FB2"/>
    <w:rsid w:val="005B46BF"/>
    <w:rsid w:val="005B4C4D"/>
    <w:rsid w:val="005B50BB"/>
    <w:rsid w:val="005B5450"/>
    <w:rsid w:val="005B5B31"/>
    <w:rsid w:val="005B6211"/>
    <w:rsid w:val="005B6BF3"/>
    <w:rsid w:val="005C0285"/>
    <w:rsid w:val="005C246D"/>
    <w:rsid w:val="005C2A9F"/>
    <w:rsid w:val="005C3C3C"/>
    <w:rsid w:val="005C43E2"/>
    <w:rsid w:val="005C5142"/>
    <w:rsid w:val="005C5192"/>
    <w:rsid w:val="005C7D5D"/>
    <w:rsid w:val="005D17F3"/>
    <w:rsid w:val="005D1F99"/>
    <w:rsid w:val="005D237F"/>
    <w:rsid w:val="005D26C2"/>
    <w:rsid w:val="005D3C0B"/>
    <w:rsid w:val="005D3F6B"/>
    <w:rsid w:val="005D5A77"/>
    <w:rsid w:val="005D71C2"/>
    <w:rsid w:val="005D7489"/>
    <w:rsid w:val="005D74FD"/>
    <w:rsid w:val="005E77A7"/>
    <w:rsid w:val="005E7831"/>
    <w:rsid w:val="005F2474"/>
    <w:rsid w:val="005F4031"/>
    <w:rsid w:val="005F526F"/>
    <w:rsid w:val="00600EA9"/>
    <w:rsid w:val="00601823"/>
    <w:rsid w:val="006019F6"/>
    <w:rsid w:val="00601A47"/>
    <w:rsid w:val="00604300"/>
    <w:rsid w:val="0060484B"/>
    <w:rsid w:val="006109CF"/>
    <w:rsid w:val="006111BB"/>
    <w:rsid w:val="00611E0A"/>
    <w:rsid w:val="006120DB"/>
    <w:rsid w:val="00614376"/>
    <w:rsid w:val="00616635"/>
    <w:rsid w:val="00617E52"/>
    <w:rsid w:val="00620012"/>
    <w:rsid w:val="006219AA"/>
    <w:rsid w:val="00622736"/>
    <w:rsid w:val="0062600B"/>
    <w:rsid w:val="00626105"/>
    <w:rsid w:val="006265AA"/>
    <w:rsid w:val="00627832"/>
    <w:rsid w:val="00630AC7"/>
    <w:rsid w:val="006324A8"/>
    <w:rsid w:val="00635536"/>
    <w:rsid w:val="00635C4B"/>
    <w:rsid w:val="00636AAA"/>
    <w:rsid w:val="0064020E"/>
    <w:rsid w:val="006402A0"/>
    <w:rsid w:val="00641D2E"/>
    <w:rsid w:val="00641DD3"/>
    <w:rsid w:val="0064305D"/>
    <w:rsid w:val="00644467"/>
    <w:rsid w:val="00646063"/>
    <w:rsid w:val="00647643"/>
    <w:rsid w:val="00647962"/>
    <w:rsid w:val="006504D5"/>
    <w:rsid w:val="00650644"/>
    <w:rsid w:val="006512CD"/>
    <w:rsid w:val="00651DB1"/>
    <w:rsid w:val="00652F11"/>
    <w:rsid w:val="0065633A"/>
    <w:rsid w:val="006571E1"/>
    <w:rsid w:val="00660A19"/>
    <w:rsid w:val="00660AA4"/>
    <w:rsid w:val="00661D14"/>
    <w:rsid w:val="006622A3"/>
    <w:rsid w:val="00663E58"/>
    <w:rsid w:val="006641AD"/>
    <w:rsid w:val="00664997"/>
    <w:rsid w:val="00665D3B"/>
    <w:rsid w:val="006718FA"/>
    <w:rsid w:val="0067263E"/>
    <w:rsid w:val="006734F1"/>
    <w:rsid w:val="00676E2C"/>
    <w:rsid w:val="0067747F"/>
    <w:rsid w:val="00680949"/>
    <w:rsid w:val="00681BB0"/>
    <w:rsid w:val="00681E08"/>
    <w:rsid w:val="006824E3"/>
    <w:rsid w:val="00683BCF"/>
    <w:rsid w:val="00684834"/>
    <w:rsid w:val="00684A50"/>
    <w:rsid w:val="00686AAD"/>
    <w:rsid w:val="00690AA6"/>
    <w:rsid w:val="00691A9F"/>
    <w:rsid w:val="00691FAA"/>
    <w:rsid w:val="006920B3"/>
    <w:rsid w:val="00692AF8"/>
    <w:rsid w:val="00693610"/>
    <w:rsid w:val="00694055"/>
    <w:rsid w:val="0069492F"/>
    <w:rsid w:val="00696E5E"/>
    <w:rsid w:val="006A2A62"/>
    <w:rsid w:val="006A3CA8"/>
    <w:rsid w:val="006A4BE1"/>
    <w:rsid w:val="006A7D90"/>
    <w:rsid w:val="006A7F14"/>
    <w:rsid w:val="006B1010"/>
    <w:rsid w:val="006B1CB9"/>
    <w:rsid w:val="006B31EA"/>
    <w:rsid w:val="006B3712"/>
    <w:rsid w:val="006B48D4"/>
    <w:rsid w:val="006B5C2F"/>
    <w:rsid w:val="006B5ECA"/>
    <w:rsid w:val="006B7D0D"/>
    <w:rsid w:val="006C19ED"/>
    <w:rsid w:val="006C1C97"/>
    <w:rsid w:val="006C40DE"/>
    <w:rsid w:val="006C43F5"/>
    <w:rsid w:val="006C4B23"/>
    <w:rsid w:val="006C4EFA"/>
    <w:rsid w:val="006C76F4"/>
    <w:rsid w:val="006C793F"/>
    <w:rsid w:val="006D138F"/>
    <w:rsid w:val="006D29DE"/>
    <w:rsid w:val="006D2C59"/>
    <w:rsid w:val="006D2C7D"/>
    <w:rsid w:val="006D40C2"/>
    <w:rsid w:val="006D4600"/>
    <w:rsid w:val="006D5242"/>
    <w:rsid w:val="006D589C"/>
    <w:rsid w:val="006D6302"/>
    <w:rsid w:val="006D7CB8"/>
    <w:rsid w:val="006E1751"/>
    <w:rsid w:val="006E1788"/>
    <w:rsid w:val="006E4242"/>
    <w:rsid w:val="006E4EC9"/>
    <w:rsid w:val="006E6F0E"/>
    <w:rsid w:val="006F08AA"/>
    <w:rsid w:val="006F1E2E"/>
    <w:rsid w:val="006F29B2"/>
    <w:rsid w:val="006F2B14"/>
    <w:rsid w:val="006F2EA0"/>
    <w:rsid w:val="006F46DE"/>
    <w:rsid w:val="006F6114"/>
    <w:rsid w:val="006F6E6C"/>
    <w:rsid w:val="007003D4"/>
    <w:rsid w:val="00701C99"/>
    <w:rsid w:val="00702A2A"/>
    <w:rsid w:val="00704EAD"/>
    <w:rsid w:val="0070522B"/>
    <w:rsid w:val="007064B9"/>
    <w:rsid w:val="00706C41"/>
    <w:rsid w:val="00706CD8"/>
    <w:rsid w:val="00713458"/>
    <w:rsid w:val="00714480"/>
    <w:rsid w:val="00715872"/>
    <w:rsid w:val="00717CCB"/>
    <w:rsid w:val="00721DD3"/>
    <w:rsid w:val="0072207B"/>
    <w:rsid w:val="00723BE3"/>
    <w:rsid w:val="00724EA5"/>
    <w:rsid w:val="0072572E"/>
    <w:rsid w:val="0072576D"/>
    <w:rsid w:val="00726001"/>
    <w:rsid w:val="00726B08"/>
    <w:rsid w:val="007309E3"/>
    <w:rsid w:val="007322B0"/>
    <w:rsid w:val="00732DDE"/>
    <w:rsid w:val="0073368B"/>
    <w:rsid w:val="00737B37"/>
    <w:rsid w:val="00737EAF"/>
    <w:rsid w:val="00740B10"/>
    <w:rsid w:val="00740D0D"/>
    <w:rsid w:val="00741074"/>
    <w:rsid w:val="00741586"/>
    <w:rsid w:val="0074324D"/>
    <w:rsid w:val="00744035"/>
    <w:rsid w:val="00745184"/>
    <w:rsid w:val="00746575"/>
    <w:rsid w:val="00746A6E"/>
    <w:rsid w:val="00747300"/>
    <w:rsid w:val="00747F57"/>
    <w:rsid w:val="00750776"/>
    <w:rsid w:val="007520E7"/>
    <w:rsid w:val="00753380"/>
    <w:rsid w:val="00753834"/>
    <w:rsid w:val="00753C64"/>
    <w:rsid w:val="00754AAD"/>
    <w:rsid w:val="007557A2"/>
    <w:rsid w:val="00755D2F"/>
    <w:rsid w:val="0075612D"/>
    <w:rsid w:val="00760892"/>
    <w:rsid w:val="0076093C"/>
    <w:rsid w:val="00764407"/>
    <w:rsid w:val="0076593E"/>
    <w:rsid w:val="00766BBB"/>
    <w:rsid w:val="00767053"/>
    <w:rsid w:val="007676E2"/>
    <w:rsid w:val="00770118"/>
    <w:rsid w:val="00770482"/>
    <w:rsid w:val="00772BDA"/>
    <w:rsid w:val="00772C2F"/>
    <w:rsid w:val="00773338"/>
    <w:rsid w:val="007734AD"/>
    <w:rsid w:val="007758B3"/>
    <w:rsid w:val="00775A6B"/>
    <w:rsid w:val="0078046B"/>
    <w:rsid w:val="00782491"/>
    <w:rsid w:val="00782C45"/>
    <w:rsid w:val="00784D4B"/>
    <w:rsid w:val="007857E6"/>
    <w:rsid w:val="00790123"/>
    <w:rsid w:val="00790ACC"/>
    <w:rsid w:val="00790D32"/>
    <w:rsid w:val="00790F2A"/>
    <w:rsid w:val="00793F8A"/>
    <w:rsid w:val="0079514E"/>
    <w:rsid w:val="00796AFC"/>
    <w:rsid w:val="00797714"/>
    <w:rsid w:val="0079782D"/>
    <w:rsid w:val="00797A03"/>
    <w:rsid w:val="007A01B1"/>
    <w:rsid w:val="007A34C0"/>
    <w:rsid w:val="007A350E"/>
    <w:rsid w:val="007A399D"/>
    <w:rsid w:val="007A39BA"/>
    <w:rsid w:val="007A490D"/>
    <w:rsid w:val="007A4FE0"/>
    <w:rsid w:val="007B3185"/>
    <w:rsid w:val="007B40D1"/>
    <w:rsid w:val="007B60C8"/>
    <w:rsid w:val="007B677E"/>
    <w:rsid w:val="007B6A3F"/>
    <w:rsid w:val="007C1B20"/>
    <w:rsid w:val="007C1C7B"/>
    <w:rsid w:val="007C2707"/>
    <w:rsid w:val="007C2831"/>
    <w:rsid w:val="007C3719"/>
    <w:rsid w:val="007C4F45"/>
    <w:rsid w:val="007C7D32"/>
    <w:rsid w:val="007D02A3"/>
    <w:rsid w:val="007D0850"/>
    <w:rsid w:val="007D11BA"/>
    <w:rsid w:val="007D1AE4"/>
    <w:rsid w:val="007D21F6"/>
    <w:rsid w:val="007D2CFE"/>
    <w:rsid w:val="007D3448"/>
    <w:rsid w:val="007D60E6"/>
    <w:rsid w:val="007E1BD4"/>
    <w:rsid w:val="007E2FB0"/>
    <w:rsid w:val="007E4454"/>
    <w:rsid w:val="007E578C"/>
    <w:rsid w:val="007F16E4"/>
    <w:rsid w:val="007F3D8F"/>
    <w:rsid w:val="007F413A"/>
    <w:rsid w:val="007F46B3"/>
    <w:rsid w:val="007F472B"/>
    <w:rsid w:val="007F544B"/>
    <w:rsid w:val="007F5851"/>
    <w:rsid w:val="007F6A52"/>
    <w:rsid w:val="007F6A96"/>
    <w:rsid w:val="007F6CA3"/>
    <w:rsid w:val="007F6D65"/>
    <w:rsid w:val="008003D5"/>
    <w:rsid w:val="008020BD"/>
    <w:rsid w:val="00802333"/>
    <w:rsid w:val="0080341A"/>
    <w:rsid w:val="00803FCB"/>
    <w:rsid w:val="00805165"/>
    <w:rsid w:val="00810156"/>
    <w:rsid w:val="00811550"/>
    <w:rsid w:val="00812560"/>
    <w:rsid w:val="00813AE6"/>
    <w:rsid w:val="0081419B"/>
    <w:rsid w:val="00820CE3"/>
    <w:rsid w:val="00820FEB"/>
    <w:rsid w:val="008228DD"/>
    <w:rsid w:val="00823642"/>
    <w:rsid w:val="008241D9"/>
    <w:rsid w:val="008251FF"/>
    <w:rsid w:val="00825552"/>
    <w:rsid w:val="00825A2B"/>
    <w:rsid w:val="0082750F"/>
    <w:rsid w:val="00827D94"/>
    <w:rsid w:val="008305D8"/>
    <w:rsid w:val="00830630"/>
    <w:rsid w:val="00830695"/>
    <w:rsid w:val="00830D26"/>
    <w:rsid w:val="0083130C"/>
    <w:rsid w:val="008314DE"/>
    <w:rsid w:val="00831E11"/>
    <w:rsid w:val="00835A30"/>
    <w:rsid w:val="00840280"/>
    <w:rsid w:val="008402CC"/>
    <w:rsid w:val="0084032B"/>
    <w:rsid w:val="00840738"/>
    <w:rsid w:val="00843996"/>
    <w:rsid w:val="00843A2C"/>
    <w:rsid w:val="008446A0"/>
    <w:rsid w:val="0084495B"/>
    <w:rsid w:val="0084751D"/>
    <w:rsid w:val="00847FE7"/>
    <w:rsid w:val="008524C4"/>
    <w:rsid w:val="008532FF"/>
    <w:rsid w:val="0085557B"/>
    <w:rsid w:val="00856DD5"/>
    <w:rsid w:val="00860875"/>
    <w:rsid w:val="0086087D"/>
    <w:rsid w:val="00860AF5"/>
    <w:rsid w:val="00862254"/>
    <w:rsid w:val="00862D4B"/>
    <w:rsid w:val="00863383"/>
    <w:rsid w:val="00863773"/>
    <w:rsid w:val="00863F62"/>
    <w:rsid w:val="00864DF4"/>
    <w:rsid w:val="00865A79"/>
    <w:rsid w:val="00867DBB"/>
    <w:rsid w:val="00872C3C"/>
    <w:rsid w:val="00872EA7"/>
    <w:rsid w:val="00876A90"/>
    <w:rsid w:val="0088354E"/>
    <w:rsid w:val="008852C0"/>
    <w:rsid w:val="0088560B"/>
    <w:rsid w:val="00886BC5"/>
    <w:rsid w:val="0088715A"/>
    <w:rsid w:val="00890675"/>
    <w:rsid w:val="008907F2"/>
    <w:rsid w:val="008909DD"/>
    <w:rsid w:val="0089156E"/>
    <w:rsid w:val="00892CB0"/>
    <w:rsid w:val="0089310C"/>
    <w:rsid w:val="00895E9E"/>
    <w:rsid w:val="00896255"/>
    <w:rsid w:val="0089670E"/>
    <w:rsid w:val="00896919"/>
    <w:rsid w:val="00897E16"/>
    <w:rsid w:val="008A20B6"/>
    <w:rsid w:val="008A21F9"/>
    <w:rsid w:val="008A2941"/>
    <w:rsid w:val="008A53F6"/>
    <w:rsid w:val="008A70C6"/>
    <w:rsid w:val="008A759A"/>
    <w:rsid w:val="008A7EF6"/>
    <w:rsid w:val="008B0931"/>
    <w:rsid w:val="008B2145"/>
    <w:rsid w:val="008B23E5"/>
    <w:rsid w:val="008B2AE9"/>
    <w:rsid w:val="008B56A7"/>
    <w:rsid w:val="008B642E"/>
    <w:rsid w:val="008C0454"/>
    <w:rsid w:val="008C0A07"/>
    <w:rsid w:val="008C0E40"/>
    <w:rsid w:val="008C3757"/>
    <w:rsid w:val="008C6D2A"/>
    <w:rsid w:val="008C7A92"/>
    <w:rsid w:val="008D0E07"/>
    <w:rsid w:val="008D1626"/>
    <w:rsid w:val="008D17D2"/>
    <w:rsid w:val="008D3373"/>
    <w:rsid w:val="008D3E69"/>
    <w:rsid w:val="008D509C"/>
    <w:rsid w:val="008D7055"/>
    <w:rsid w:val="008D7E15"/>
    <w:rsid w:val="008E30DD"/>
    <w:rsid w:val="008F062A"/>
    <w:rsid w:val="008F0725"/>
    <w:rsid w:val="008F0B27"/>
    <w:rsid w:val="008F1334"/>
    <w:rsid w:val="008F3E1C"/>
    <w:rsid w:val="008F41EA"/>
    <w:rsid w:val="008F6C4A"/>
    <w:rsid w:val="008F7B62"/>
    <w:rsid w:val="008F7EB6"/>
    <w:rsid w:val="00901872"/>
    <w:rsid w:val="0090485A"/>
    <w:rsid w:val="009048AB"/>
    <w:rsid w:val="00904F92"/>
    <w:rsid w:val="00905436"/>
    <w:rsid w:val="009076CD"/>
    <w:rsid w:val="00910A8B"/>
    <w:rsid w:val="00911AF4"/>
    <w:rsid w:val="0091578C"/>
    <w:rsid w:val="0092072C"/>
    <w:rsid w:val="00920F14"/>
    <w:rsid w:val="0092172D"/>
    <w:rsid w:val="00921A26"/>
    <w:rsid w:val="00921B3F"/>
    <w:rsid w:val="00922972"/>
    <w:rsid w:val="00922C01"/>
    <w:rsid w:val="009238F7"/>
    <w:rsid w:val="00923935"/>
    <w:rsid w:val="00925939"/>
    <w:rsid w:val="00926FC5"/>
    <w:rsid w:val="00933F24"/>
    <w:rsid w:val="0094175B"/>
    <w:rsid w:val="00941767"/>
    <w:rsid w:val="0094217C"/>
    <w:rsid w:val="009422E0"/>
    <w:rsid w:val="009430BE"/>
    <w:rsid w:val="0094464F"/>
    <w:rsid w:val="00944929"/>
    <w:rsid w:val="00946FD6"/>
    <w:rsid w:val="00950D81"/>
    <w:rsid w:val="009511DA"/>
    <w:rsid w:val="0095150E"/>
    <w:rsid w:val="0095291B"/>
    <w:rsid w:val="009529D3"/>
    <w:rsid w:val="009536F4"/>
    <w:rsid w:val="00953D30"/>
    <w:rsid w:val="00955D67"/>
    <w:rsid w:val="00955DA9"/>
    <w:rsid w:val="009561CB"/>
    <w:rsid w:val="00956239"/>
    <w:rsid w:val="009566E6"/>
    <w:rsid w:val="00957A33"/>
    <w:rsid w:val="00962288"/>
    <w:rsid w:val="00963A93"/>
    <w:rsid w:val="0096443D"/>
    <w:rsid w:val="009666ED"/>
    <w:rsid w:val="00967DB9"/>
    <w:rsid w:val="00970B32"/>
    <w:rsid w:val="00970C43"/>
    <w:rsid w:val="00971C5F"/>
    <w:rsid w:val="00972002"/>
    <w:rsid w:val="00972BB9"/>
    <w:rsid w:val="009738E0"/>
    <w:rsid w:val="00974651"/>
    <w:rsid w:val="00974B2D"/>
    <w:rsid w:val="00974D72"/>
    <w:rsid w:val="00974D84"/>
    <w:rsid w:val="00975EE5"/>
    <w:rsid w:val="00981682"/>
    <w:rsid w:val="00981CE8"/>
    <w:rsid w:val="009824D4"/>
    <w:rsid w:val="009824F8"/>
    <w:rsid w:val="00983960"/>
    <w:rsid w:val="00983CBE"/>
    <w:rsid w:val="009840CA"/>
    <w:rsid w:val="00985437"/>
    <w:rsid w:val="00985DEC"/>
    <w:rsid w:val="00986697"/>
    <w:rsid w:val="009878ED"/>
    <w:rsid w:val="009912E1"/>
    <w:rsid w:val="00991533"/>
    <w:rsid w:val="009937B2"/>
    <w:rsid w:val="00993EF8"/>
    <w:rsid w:val="009964CB"/>
    <w:rsid w:val="00996736"/>
    <w:rsid w:val="009967F0"/>
    <w:rsid w:val="00996946"/>
    <w:rsid w:val="009A0AD5"/>
    <w:rsid w:val="009A3574"/>
    <w:rsid w:val="009A44B1"/>
    <w:rsid w:val="009A7605"/>
    <w:rsid w:val="009A7E29"/>
    <w:rsid w:val="009B118F"/>
    <w:rsid w:val="009B258B"/>
    <w:rsid w:val="009B4A9F"/>
    <w:rsid w:val="009B5A14"/>
    <w:rsid w:val="009B6258"/>
    <w:rsid w:val="009B646F"/>
    <w:rsid w:val="009B7519"/>
    <w:rsid w:val="009C00DD"/>
    <w:rsid w:val="009C0B92"/>
    <w:rsid w:val="009C0BBA"/>
    <w:rsid w:val="009C13A8"/>
    <w:rsid w:val="009C4EEB"/>
    <w:rsid w:val="009C59F0"/>
    <w:rsid w:val="009C6F67"/>
    <w:rsid w:val="009C764E"/>
    <w:rsid w:val="009D083C"/>
    <w:rsid w:val="009D1362"/>
    <w:rsid w:val="009D190D"/>
    <w:rsid w:val="009D1EBB"/>
    <w:rsid w:val="009D3919"/>
    <w:rsid w:val="009D4026"/>
    <w:rsid w:val="009D4958"/>
    <w:rsid w:val="009D5D8E"/>
    <w:rsid w:val="009D5E96"/>
    <w:rsid w:val="009D6BAA"/>
    <w:rsid w:val="009D7B00"/>
    <w:rsid w:val="009D7C34"/>
    <w:rsid w:val="009E002A"/>
    <w:rsid w:val="009E2046"/>
    <w:rsid w:val="009F24A0"/>
    <w:rsid w:val="009F41B1"/>
    <w:rsid w:val="009F438B"/>
    <w:rsid w:val="009F5585"/>
    <w:rsid w:val="009F5A9D"/>
    <w:rsid w:val="009F5C25"/>
    <w:rsid w:val="009F63E8"/>
    <w:rsid w:val="009F707F"/>
    <w:rsid w:val="009F7C41"/>
    <w:rsid w:val="009F7F15"/>
    <w:rsid w:val="00A005CB"/>
    <w:rsid w:val="00A00AFB"/>
    <w:rsid w:val="00A02A4C"/>
    <w:rsid w:val="00A03D89"/>
    <w:rsid w:val="00A07F80"/>
    <w:rsid w:val="00A15239"/>
    <w:rsid w:val="00A155D8"/>
    <w:rsid w:val="00A158E6"/>
    <w:rsid w:val="00A16E2B"/>
    <w:rsid w:val="00A177E2"/>
    <w:rsid w:val="00A1799E"/>
    <w:rsid w:val="00A17BCB"/>
    <w:rsid w:val="00A214F4"/>
    <w:rsid w:val="00A2198A"/>
    <w:rsid w:val="00A23136"/>
    <w:rsid w:val="00A233AC"/>
    <w:rsid w:val="00A234A0"/>
    <w:rsid w:val="00A2381B"/>
    <w:rsid w:val="00A26037"/>
    <w:rsid w:val="00A260D3"/>
    <w:rsid w:val="00A2671C"/>
    <w:rsid w:val="00A27885"/>
    <w:rsid w:val="00A27BD2"/>
    <w:rsid w:val="00A309B2"/>
    <w:rsid w:val="00A310BE"/>
    <w:rsid w:val="00A32938"/>
    <w:rsid w:val="00A33A27"/>
    <w:rsid w:val="00A33A51"/>
    <w:rsid w:val="00A346DD"/>
    <w:rsid w:val="00A34DF7"/>
    <w:rsid w:val="00A35321"/>
    <w:rsid w:val="00A3667E"/>
    <w:rsid w:val="00A366CB"/>
    <w:rsid w:val="00A3738C"/>
    <w:rsid w:val="00A37A99"/>
    <w:rsid w:val="00A40EFA"/>
    <w:rsid w:val="00A418E6"/>
    <w:rsid w:val="00A41C3A"/>
    <w:rsid w:val="00A437E2"/>
    <w:rsid w:val="00A45FAE"/>
    <w:rsid w:val="00A50A99"/>
    <w:rsid w:val="00A51D69"/>
    <w:rsid w:val="00A52CED"/>
    <w:rsid w:val="00A53894"/>
    <w:rsid w:val="00A54E01"/>
    <w:rsid w:val="00A55F44"/>
    <w:rsid w:val="00A564CC"/>
    <w:rsid w:val="00A566C0"/>
    <w:rsid w:val="00A60C61"/>
    <w:rsid w:val="00A62D31"/>
    <w:rsid w:val="00A62D32"/>
    <w:rsid w:val="00A639E8"/>
    <w:rsid w:val="00A64D3B"/>
    <w:rsid w:val="00A652BB"/>
    <w:rsid w:val="00A66733"/>
    <w:rsid w:val="00A66BD9"/>
    <w:rsid w:val="00A66DD8"/>
    <w:rsid w:val="00A72348"/>
    <w:rsid w:val="00A72E35"/>
    <w:rsid w:val="00A73BBF"/>
    <w:rsid w:val="00A82AFF"/>
    <w:rsid w:val="00A83187"/>
    <w:rsid w:val="00A85537"/>
    <w:rsid w:val="00A86D19"/>
    <w:rsid w:val="00A908D3"/>
    <w:rsid w:val="00A912BE"/>
    <w:rsid w:val="00A91AC2"/>
    <w:rsid w:val="00A93033"/>
    <w:rsid w:val="00A93C69"/>
    <w:rsid w:val="00A94282"/>
    <w:rsid w:val="00A94654"/>
    <w:rsid w:val="00A95255"/>
    <w:rsid w:val="00A970E4"/>
    <w:rsid w:val="00A97BB8"/>
    <w:rsid w:val="00AA045B"/>
    <w:rsid w:val="00AA11A9"/>
    <w:rsid w:val="00AA1732"/>
    <w:rsid w:val="00AA22B9"/>
    <w:rsid w:val="00AA39AE"/>
    <w:rsid w:val="00AA6D24"/>
    <w:rsid w:val="00AB0DE0"/>
    <w:rsid w:val="00AB2E3A"/>
    <w:rsid w:val="00AB3AE5"/>
    <w:rsid w:val="00AB569B"/>
    <w:rsid w:val="00AB6D56"/>
    <w:rsid w:val="00AC0BFD"/>
    <w:rsid w:val="00AC168E"/>
    <w:rsid w:val="00AC607A"/>
    <w:rsid w:val="00AC65A5"/>
    <w:rsid w:val="00AC74AD"/>
    <w:rsid w:val="00AC79FE"/>
    <w:rsid w:val="00AC7A8C"/>
    <w:rsid w:val="00AD154E"/>
    <w:rsid w:val="00AD17A6"/>
    <w:rsid w:val="00AD1E0F"/>
    <w:rsid w:val="00AD23A5"/>
    <w:rsid w:val="00AD445E"/>
    <w:rsid w:val="00AD48F7"/>
    <w:rsid w:val="00AD554E"/>
    <w:rsid w:val="00AE036A"/>
    <w:rsid w:val="00AE15D2"/>
    <w:rsid w:val="00AE16A1"/>
    <w:rsid w:val="00AE2DF4"/>
    <w:rsid w:val="00AE3CB0"/>
    <w:rsid w:val="00AE4E84"/>
    <w:rsid w:val="00AE5C4B"/>
    <w:rsid w:val="00AF0D58"/>
    <w:rsid w:val="00AF1B7F"/>
    <w:rsid w:val="00AF4CE7"/>
    <w:rsid w:val="00AF575E"/>
    <w:rsid w:val="00AF6562"/>
    <w:rsid w:val="00AF7842"/>
    <w:rsid w:val="00B002EF"/>
    <w:rsid w:val="00B00DA8"/>
    <w:rsid w:val="00B0560F"/>
    <w:rsid w:val="00B058BB"/>
    <w:rsid w:val="00B106E3"/>
    <w:rsid w:val="00B10F2D"/>
    <w:rsid w:val="00B1233A"/>
    <w:rsid w:val="00B123E6"/>
    <w:rsid w:val="00B124DC"/>
    <w:rsid w:val="00B1264C"/>
    <w:rsid w:val="00B12849"/>
    <w:rsid w:val="00B12BDA"/>
    <w:rsid w:val="00B134DB"/>
    <w:rsid w:val="00B139B9"/>
    <w:rsid w:val="00B147DB"/>
    <w:rsid w:val="00B1517C"/>
    <w:rsid w:val="00B1680A"/>
    <w:rsid w:val="00B17325"/>
    <w:rsid w:val="00B2011E"/>
    <w:rsid w:val="00B208A0"/>
    <w:rsid w:val="00B23024"/>
    <w:rsid w:val="00B23233"/>
    <w:rsid w:val="00B236D4"/>
    <w:rsid w:val="00B2407A"/>
    <w:rsid w:val="00B26158"/>
    <w:rsid w:val="00B27CBC"/>
    <w:rsid w:val="00B31CA7"/>
    <w:rsid w:val="00B32218"/>
    <w:rsid w:val="00B3412D"/>
    <w:rsid w:val="00B36B98"/>
    <w:rsid w:val="00B406F3"/>
    <w:rsid w:val="00B40D85"/>
    <w:rsid w:val="00B44257"/>
    <w:rsid w:val="00B45150"/>
    <w:rsid w:val="00B45235"/>
    <w:rsid w:val="00B453F8"/>
    <w:rsid w:val="00B457BC"/>
    <w:rsid w:val="00B47B50"/>
    <w:rsid w:val="00B51345"/>
    <w:rsid w:val="00B51786"/>
    <w:rsid w:val="00B520D7"/>
    <w:rsid w:val="00B52706"/>
    <w:rsid w:val="00B52A5F"/>
    <w:rsid w:val="00B54EA3"/>
    <w:rsid w:val="00B55EA3"/>
    <w:rsid w:val="00B60DAC"/>
    <w:rsid w:val="00B60E16"/>
    <w:rsid w:val="00B621D0"/>
    <w:rsid w:val="00B63B5C"/>
    <w:rsid w:val="00B63DF1"/>
    <w:rsid w:val="00B65226"/>
    <w:rsid w:val="00B6561F"/>
    <w:rsid w:val="00B66317"/>
    <w:rsid w:val="00B664EB"/>
    <w:rsid w:val="00B6728E"/>
    <w:rsid w:val="00B676E5"/>
    <w:rsid w:val="00B7247A"/>
    <w:rsid w:val="00B725BD"/>
    <w:rsid w:val="00B72D0F"/>
    <w:rsid w:val="00B72F3C"/>
    <w:rsid w:val="00B80A0A"/>
    <w:rsid w:val="00B812B2"/>
    <w:rsid w:val="00B81553"/>
    <w:rsid w:val="00B82024"/>
    <w:rsid w:val="00B826DD"/>
    <w:rsid w:val="00B85285"/>
    <w:rsid w:val="00B85852"/>
    <w:rsid w:val="00B8643E"/>
    <w:rsid w:val="00B865D1"/>
    <w:rsid w:val="00B90D18"/>
    <w:rsid w:val="00B91621"/>
    <w:rsid w:val="00B91750"/>
    <w:rsid w:val="00B942DD"/>
    <w:rsid w:val="00B94729"/>
    <w:rsid w:val="00B956DC"/>
    <w:rsid w:val="00BA1775"/>
    <w:rsid w:val="00BA2061"/>
    <w:rsid w:val="00BA257B"/>
    <w:rsid w:val="00BA3BA8"/>
    <w:rsid w:val="00BA3C64"/>
    <w:rsid w:val="00BA54D3"/>
    <w:rsid w:val="00BA767D"/>
    <w:rsid w:val="00BB1A43"/>
    <w:rsid w:val="00BB296A"/>
    <w:rsid w:val="00BB2CE4"/>
    <w:rsid w:val="00BB4895"/>
    <w:rsid w:val="00BB4987"/>
    <w:rsid w:val="00BB73BB"/>
    <w:rsid w:val="00BB7B2B"/>
    <w:rsid w:val="00BC0E15"/>
    <w:rsid w:val="00BC2C3E"/>
    <w:rsid w:val="00BC45D6"/>
    <w:rsid w:val="00BC51EC"/>
    <w:rsid w:val="00BC7F83"/>
    <w:rsid w:val="00BD1AB9"/>
    <w:rsid w:val="00BD3DA4"/>
    <w:rsid w:val="00BD4A89"/>
    <w:rsid w:val="00BD5A3F"/>
    <w:rsid w:val="00BD5BC3"/>
    <w:rsid w:val="00BE011B"/>
    <w:rsid w:val="00BE280C"/>
    <w:rsid w:val="00BE3A33"/>
    <w:rsid w:val="00BE3F3E"/>
    <w:rsid w:val="00BE4389"/>
    <w:rsid w:val="00BE4905"/>
    <w:rsid w:val="00BE6D46"/>
    <w:rsid w:val="00BE7AFA"/>
    <w:rsid w:val="00BF0F3F"/>
    <w:rsid w:val="00BF2FCC"/>
    <w:rsid w:val="00BF5997"/>
    <w:rsid w:val="00BF636E"/>
    <w:rsid w:val="00C00148"/>
    <w:rsid w:val="00C00CE6"/>
    <w:rsid w:val="00C0167C"/>
    <w:rsid w:val="00C0192E"/>
    <w:rsid w:val="00C01C43"/>
    <w:rsid w:val="00C01E6B"/>
    <w:rsid w:val="00C027CE"/>
    <w:rsid w:val="00C03AAE"/>
    <w:rsid w:val="00C0433A"/>
    <w:rsid w:val="00C04620"/>
    <w:rsid w:val="00C05252"/>
    <w:rsid w:val="00C05CC3"/>
    <w:rsid w:val="00C06CC8"/>
    <w:rsid w:val="00C07F23"/>
    <w:rsid w:val="00C12FBC"/>
    <w:rsid w:val="00C13947"/>
    <w:rsid w:val="00C13C98"/>
    <w:rsid w:val="00C14BC7"/>
    <w:rsid w:val="00C14C4F"/>
    <w:rsid w:val="00C155CE"/>
    <w:rsid w:val="00C165E2"/>
    <w:rsid w:val="00C16C65"/>
    <w:rsid w:val="00C21654"/>
    <w:rsid w:val="00C219F0"/>
    <w:rsid w:val="00C21C39"/>
    <w:rsid w:val="00C23E15"/>
    <w:rsid w:val="00C24194"/>
    <w:rsid w:val="00C24A34"/>
    <w:rsid w:val="00C25B3A"/>
    <w:rsid w:val="00C2667D"/>
    <w:rsid w:val="00C32D2E"/>
    <w:rsid w:val="00C33874"/>
    <w:rsid w:val="00C3644B"/>
    <w:rsid w:val="00C37073"/>
    <w:rsid w:val="00C3760A"/>
    <w:rsid w:val="00C37EDB"/>
    <w:rsid w:val="00C40273"/>
    <w:rsid w:val="00C40CCF"/>
    <w:rsid w:val="00C46425"/>
    <w:rsid w:val="00C471EE"/>
    <w:rsid w:val="00C515E1"/>
    <w:rsid w:val="00C517C5"/>
    <w:rsid w:val="00C51927"/>
    <w:rsid w:val="00C54267"/>
    <w:rsid w:val="00C546C3"/>
    <w:rsid w:val="00C55987"/>
    <w:rsid w:val="00C55C63"/>
    <w:rsid w:val="00C566B2"/>
    <w:rsid w:val="00C60694"/>
    <w:rsid w:val="00C608D3"/>
    <w:rsid w:val="00C621A0"/>
    <w:rsid w:val="00C6232C"/>
    <w:rsid w:val="00C62529"/>
    <w:rsid w:val="00C62AA0"/>
    <w:rsid w:val="00C64A56"/>
    <w:rsid w:val="00C66813"/>
    <w:rsid w:val="00C66999"/>
    <w:rsid w:val="00C711D8"/>
    <w:rsid w:val="00C71D6A"/>
    <w:rsid w:val="00C729E6"/>
    <w:rsid w:val="00C73E36"/>
    <w:rsid w:val="00C74680"/>
    <w:rsid w:val="00C764B0"/>
    <w:rsid w:val="00C76A93"/>
    <w:rsid w:val="00C83DDB"/>
    <w:rsid w:val="00C84E2B"/>
    <w:rsid w:val="00C85F88"/>
    <w:rsid w:val="00C87162"/>
    <w:rsid w:val="00C879A6"/>
    <w:rsid w:val="00C87E73"/>
    <w:rsid w:val="00C87F5C"/>
    <w:rsid w:val="00C91735"/>
    <w:rsid w:val="00C91EAC"/>
    <w:rsid w:val="00C93073"/>
    <w:rsid w:val="00C93AFC"/>
    <w:rsid w:val="00C95F82"/>
    <w:rsid w:val="00C9647C"/>
    <w:rsid w:val="00C96C44"/>
    <w:rsid w:val="00C97264"/>
    <w:rsid w:val="00CA01AD"/>
    <w:rsid w:val="00CA19B1"/>
    <w:rsid w:val="00CA5B65"/>
    <w:rsid w:val="00CA5B74"/>
    <w:rsid w:val="00CB04E4"/>
    <w:rsid w:val="00CB114D"/>
    <w:rsid w:val="00CB145A"/>
    <w:rsid w:val="00CB42EE"/>
    <w:rsid w:val="00CB6EF1"/>
    <w:rsid w:val="00CB726E"/>
    <w:rsid w:val="00CB7738"/>
    <w:rsid w:val="00CC0751"/>
    <w:rsid w:val="00CC3C1B"/>
    <w:rsid w:val="00CC4178"/>
    <w:rsid w:val="00CC59B7"/>
    <w:rsid w:val="00CC66B2"/>
    <w:rsid w:val="00CC6F22"/>
    <w:rsid w:val="00CD1B63"/>
    <w:rsid w:val="00CD2F78"/>
    <w:rsid w:val="00CD3377"/>
    <w:rsid w:val="00CD38AD"/>
    <w:rsid w:val="00CD3BF9"/>
    <w:rsid w:val="00CD4191"/>
    <w:rsid w:val="00CD4339"/>
    <w:rsid w:val="00CD4B5C"/>
    <w:rsid w:val="00CD5498"/>
    <w:rsid w:val="00CD5AC1"/>
    <w:rsid w:val="00CD7B06"/>
    <w:rsid w:val="00CD7BF4"/>
    <w:rsid w:val="00CE0B73"/>
    <w:rsid w:val="00CE20B4"/>
    <w:rsid w:val="00CE2353"/>
    <w:rsid w:val="00CE35AF"/>
    <w:rsid w:val="00CE48E1"/>
    <w:rsid w:val="00CE6DD7"/>
    <w:rsid w:val="00CE7367"/>
    <w:rsid w:val="00CE76DF"/>
    <w:rsid w:val="00CF0EC3"/>
    <w:rsid w:val="00CF1037"/>
    <w:rsid w:val="00CF322D"/>
    <w:rsid w:val="00CF3C3C"/>
    <w:rsid w:val="00CF4274"/>
    <w:rsid w:val="00CF4B08"/>
    <w:rsid w:val="00CF4DDF"/>
    <w:rsid w:val="00CF7921"/>
    <w:rsid w:val="00CF7AE4"/>
    <w:rsid w:val="00CF7D46"/>
    <w:rsid w:val="00D01655"/>
    <w:rsid w:val="00D01FCA"/>
    <w:rsid w:val="00D0212A"/>
    <w:rsid w:val="00D0229E"/>
    <w:rsid w:val="00D038B1"/>
    <w:rsid w:val="00D05E0D"/>
    <w:rsid w:val="00D06A11"/>
    <w:rsid w:val="00D06E33"/>
    <w:rsid w:val="00D07B27"/>
    <w:rsid w:val="00D07F73"/>
    <w:rsid w:val="00D101C0"/>
    <w:rsid w:val="00D113DB"/>
    <w:rsid w:val="00D11E37"/>
    <w:rsid w:val="00D13993"/>
    <w:rsid w:val="00D14A50"/>
    <w:rsid w:val="00D15184"/>
    <w:rsid w:val="00D153F2"/>
    <w:rsid w:val="00D16855"/>
    <w:rsid w:val="00D2084C"/>
    <w:rsid w:val="00D20ADD"/>
    <w:rsid w:val="00D212A1"/>
    <w:rsid w:val="00D2148C"/>
    <w:rsid w:val="00D220F7"/>
    <w:rsid w:val="00D2257C"/>
    <w:rsid w:val="00D22B60"/>
    <w:rsid w:val="00D231D6"/>
    <w:rsid w:val="00D23284"/>
    <w:rsid w:val="00D25179"/>
    <w:rsid w:val="00D259E3"/>
    <w:rsid w:val="00D265C8"/>
    <w:rsid w:val="00D2660C"/>
    <w:rsid w:val="00D30E90"/>
    <w:rsid w:val="00D32D9C"/>
    <w:rsid w:val="00D331A5"/>
    <w:rsid w:val="00D35277"/>
    <w:rsid w:val="00D3537F"/>
    <w:rsid w:val="00D35E2F"/>
    <w:rsid w:val="00D37202"/>
    <w:rsid w:val="00D378E9"/>
    <w:rsid w:val="00D408A0"/>
    <w:rsid w:val="00D4104E"/>
    <w:rsid w:val="00D42542"/>
    <w:rsid w:val="00D43B1A"/>
    <w:rsid w:val="00D44A0D"/>
    <w:rsid w:val="00D464AE"/>
    <w:rsid w:val="00D56500"/>
    <w:rsid w:val="00D56F4D"/>
    <w:rsid w:val="00D57FB9"/>
    <w:rsid w:val="00D60964"/>
    <w:rsid w:val="00D61A53"/>
    <w:rsid w:val="00D61A61"/>
    <w:rsid w:val="00D6242B"/>
    <w:rsid w:val="00D63966"/>
    <w:rsid w:val="00D676BB"/>
    <w:rsid w:val="00D70CE8"/>
    <w:rsid w:val="00D7138E"/>
    <w:rsid w:val="00D7264A"/>
    <w:rsid w:val="00D732C1"/>
    <w:rsid w:val="00D753AA"/>
    <w:rsid w:val="00D75F6E"/>
    <w:rsid w:val="00D760A6"/>
    <w:rsid w:val="00D771F3"/>
    <w:rsid w:val="00D77269"/>
    <w:rsid w:val="00D77307"/>
    <w:rsid w:val="00D811B1"/>
    <w:rsid w:val="00D8354B"/>
    <w:rsid w:val="00D8554A"/>
    <w:rsid w:val="00D8599D"/>
    <w:rsid w:val="00D86047"/>
    <w:rsid w:val="00D86342"/>
    <w:rsid w:val="00D86578"/>
    <w:rsid w:val="00D865F6"/>
    <w:rsid w:val="00D867CB"/>
    <w:rsid w:val="00D874F0"/>
    <w:rsid w:val="00D87586"/>
    <w:rsid w:val="00D9046C"/>
    <w:rsid w:val="00D91478"/>
    <w:rsid w:val="00D963FD"/>
    <w:rsid w:val="00D9674B"/>
    <w:rsid w:val="00D96A10"/>
    <w:rsid w:val="00D97871"/>
    <w:rsid w:val="00D97878"/>
    <w:rsid w:val="00DA2FE6"/>
    <w:rsid w:val="00DA3A04"/>
    <w:rsid w:val="00DA485D"/>
    <w:rsid w:val="00DA48AC"/>
    <w:rsid w:val="00DA4D30"/>
    <w:rsid w:val="00DA59D5"/>
    <w:rsid w:val="00DA64A7"/>
    <w:rsid w:val="00DA66B0"/>
    <w:rsid w:val="00DA7382"/>
    <w:rsid w:val="00DA78F5"/>
    <w:rsid w:val="00DB1B42"/>
    <w:rsid w:val="00DB47C0"/>
    <w:rsid w:val="00DB5347"/>
    <w:rsid w:val="00DB5799"/>
    <w:rsid w:val="00DB6632"/>
    <w:rsid w:val="00DB6DAC"/>
    <w:rsid w:val="00DB7E05"/>
    <w:rsid w:val="00DC02E3"/>
    <w:rsid w:val="00DC2E03"/>
    <w:rsid w:val="00DC3C7A"/>
    <w:rsid w:val="00DC647C"/>
    <w:rsid w:val="00DD0BAF"/>
    <w:rsid w:val="00DD1668"/>
    <w:rsid w:val="00DD19DC"/>
    <w:rsid w:val="00DD2702"/>
    <w:rsid w:val="00DD3304"/>
    <w:rsid w:val="00DD43A5"/>
    <w:rsid w:val="00DD5576"/>
    <w:rsid w:val="00DD55AB"/>
    <w:rsid w:val="00DD563C"/>
    <w:rsid w:val="00DD5F74"/>
    <w:rsid w:val="00DD6830"/>
    <w:rsid w:val="00DD7D7E"/>
    <w:rsid w:val="00DE11A6"/>
    <w:rsid w:val="00DE19B5"/>
    <w:rsid w:val="00DE1EE8"/>
    <w:rsid w:val="00DE25E8"/>
    <w:rsid w:val="00DE2F9C"/>
    <w:rsid w:val="00DE424D"/>
    <w:rsid w:val="00DE50A9"/>
    <w:rsid w:val="00DE73E7"/>
    <w:rsid w:val="00DE7B42"/>
    <w:rsid w:val="00DE7B4C"/>
    <w:rsid w:val="00DF2B5A"/>
    <w:rsid w:val="00DF41E3"/>
    <w:rsid w:val="00DF5414"/>
    <w:rsid w:val="00DF5EB0"/>
    <w:rsid w:val="00DF6705"/>
    <w:rsid w:val="00DF75F1"/>
    <w:rsid w:val="00E00539"/>
    <w:rsid w:val="00E01181"/>
    <w:rsid w:val="00E03081"/>
    <w:rsid w:val="00E04826"/>
    <w:rsid w:val="00E04D52"/>
    <w:rsid w:val="00E05D5F"/>
    <w:rsid w:val="00E0617E"/>
    <w:rsid w:val="00E10D68"/>
    <w:rsid w:val="00E12851"/>
    <w:rsid w:val="00E12D1C"/>
    <w:rsid w:val="00E12E38"/>
    <w:rsid w:val="00E140B0"/>
    <w:rsid w:val="00E145E8"/>
    <w:rsid w:val="00E1479D"/>
    <w:rsid w:val="00E14830"/>
    <w:rsid w:val="00E15857"/>
    <w:rsid w:val="00E15B81"/>
    <w:rsid w:val="00E1605A"/>
    <w:rsid w:val="00E171BA"/>
    <w:rsid w:val="00E17F43"/>
    <w:rsid w:val="00E20FA3"/>
    <w:rsid w:val="00E21C87"/>
    <w:rsid w:val="00E220D6"/>
    <w:rsid w:val="00E22FC3"/>
    <w:rsid w:val="00E23471"/>
    <w:rsid w:val="00E250F8"/>
    <w:rsid w:val="00E27CAA"/>
    <w:rsid w:val="00E304B2"/>
    <w:rsid w:val="00E31671"/>
    <w:rsid w:val="00E320EE"/>
    <w:rsid w:val="00E3261E"/>
    <w:rsid w:val="00E36EFA"/>
    <w:rsid w:val="00E3700C"/>
    <w:rsid w:val="00E37EAA"/>
    <w:rsid w:val="00E4044C"/>
    <w:rsid w:val="00E40D1D"/>
    <w:rsid w:val="00E410B0"/>
    <w:rsid w:val="00E41FB2"/>
    <w:rsid w:val="00E421FB"/>
    <w:rsid w:val="00E46A27"/>
    <w:rsid w:val="00E50DE4"/>
    <w:rsid w:val="00E526DD"/>
    <w:rsid w:val="00E53C11"/>
    <w:rsid w:val="00E544AC"/>
    <w:rsid w:val="00E55058"/>
    <w:rsid w:val="00E55AC0"/>
    <w:rsid w:val="00E55C31"/>
    <w:rsid w:val="00E55E3D"/>
    <w:rsid w:val="00E5675C"/>
    <w:rsid w:val="00E629D5"/>
    <w:rsid w:val="00E63BEB"/>
    <w:rsid w:val="00E647EB"/>
    <w:rsid w:val="00E648D1"/>
    <w:rsid w:val="00E71270"/>
    <w:rsid w:val="00E741B6"/>
    <w:rsid w:val="00E74566"/>
    <w:rsid w:val="00E7470A"/>
    <w:rsid w:val="00E76B67"/>
    <w:rsid w:val="00E76D59"/>
    <w:rsid w:val="00E824B0"/>
    <w:rsid w:val="00E828CA"/>
    <w:rsid w:val="00E834AC"/>
    <w:rsid w:val="00E83F01"/>
    <w:rsid w:val="00E83FC3"/>
    <w:rsid w:val="00E8473F"/>
    <w:rsid w:val="00E864AC"/>
    <w:rsid w:val="00E87171"/>
    <w:rsid w:val="00E87540"/>
    <w:rsid w:val="00E9061D"/>
    <w:rsid w:val="00E96647"/>
    <w:rsid w:val="00EA3B5B"/>
    <w:rsid w:val="00EA3DEF"/>
    <w:rsid w:val="00EA43DF"/>
    <w:rsid w:val="00EB19CC"/>
    <w:rsid w:val="00EB20F0"/>
    <w:rsid w:val="00EB212E"/>
    <w:rsid w:val="00EB3108"/>
    <w:rsid w:val="00EB330D"/>
    <w:rsid w:val="00EB4DCB"/>
    <w:rsid w:val="00EB684A"/>
    <w:rsid w:val="00EC21C2"/>
    <w:rsid w:val="00EC3D9A"/>
    <w:rsid w:val="00EC44AB"/>
    <w:rsid w:val="00EC4633"/>
    <w:rsid w:val="00EC56A5"/>
    <w:rsid w:val="00EC5C80"/>
    <w:rsid w:val="00ED385F"/>
    <w:rsid w:val="00ED3A14"/>
    <w:rsid w:val="00ED4C79"/>
    <w:rsid w:val="00ED5927"/>
    <w:rsid w:val="00ED75B0"/>
    <w:rsid w:val="00EE1938"/>
    <w:rsid w:val="00EE2502"/>
    <w:rsid w:val="00EE47E8"/>
    <w:rsid w:val="00EE7C86"/>
    <w:rsid w:val="00EF2967"/>
    <w:rsid w:val="00EF3DAD"/>
    <w:rsid w:val="00EF426A"/>
    <w:rsid w:val="00EF7A06"/>
    <w:rsid w:val="00F0108F"/>
    <w:rsid w:val="00F0451A"/>
    <w:rsid w:val="00F06615"/>
    <w:rsid w:val="00F10D10"/>
    <w:rsid w:val="00F10D70"/>
    <w:rsid w:val="00F129E6"/>
    <w:rsid w:val="00F132A1"/>
    <w:rsid w:val="00F1408E"/>
    <w:rsid w:val="00F15C2F"/>
    <w:rsid w:val="00F203FE"/>
    <w:rsid w:val="00F20584"/>
    <w:rsid w:val="00F22EFA"/>
    <w:rsid w:val="00F23C0F"/>
    <w:rsid w:val="00F24722"/>
    <w:rsid w:val="00F24CD4"/>
    <w:rsid w:val="00F25464"/>
    <w:rsid w:val="00F27CAB"/>
    <w:rsid w:val="00F3367A"/>
    <w:rsid w:val="00F358BE"/>
    <w:rsid w:val="00F36218"/>
    <w:rsid w:val="00F36284"/>
    <w:rsid w:val="00F375E3"/>
    <w:rsid w:val="00F403E4"/>
    <w:rsid w:val="00F42778"/>
    <w:rsid w:val="00F4330E"/>
    <w:rsid w:val="00F437D1"/>
    <w:rsid w:val="00F450D4"/>
    <w:rsid w:val="00F47E5F"/>
    <w:rsid w:val="00F51A57"/>
    <w:rsid w:val="00F51DB0"/>
    <w:rsid w:val="00F51E5B"/>
    <w:rsid w:val="00F525F9"/>
    <w:rsid w:val="00F53250"/>
    <w:rsid w:val="00F53DFF"/>
    <w:rsid w:val="00F549B0"/>
    <w:rsid w:val="00F574A5"/>
    <w:rsid w:val="00F576DA"/>
    <w:rsid w:val="00F615B8"/>
    <w:rsid w:val="00F61746"/>
    <w:rsid w:val="00F6208C"/>
    <w:rsid w:val="00F62F45"/>
    <w:rsid w:val="00F648B1"/>
    <w:rsid w:val="00F66198"/>
    <w:rsid w:val="00F664BE"/>
    <w:rsid w:val="00F66A6C"/>
    <w:rsid w:val="00F67211"/>
    <w:rsid w:val="00F705A5"/>
    <w:rsid w:val="00F70DE5"/>
    <w:rsid w:val="00F71C74"/>
    <w:rsid w:val="00F71D61"/>
    <w:rsid w:val="00F72056"/>
    <w:rsid w:val="00F7311B"/>
    <w:rsid w:val="00F74407"/>
    <w:rsid w:val="00F752A2"/>
    <w:rsid w:val="00F75F70"/>
    <w:rsid w:val="00F772A6"/>
    <w:rsid w:val="00F7730F"/>
    <w:rsid w:val="00F822D7"/>
    <w:rsid w:val="00F826DC"/>
    <w:rsid w:val="00F827E1"/>
    <w:rsid w:val="00F85A03"/>
    <w:rsid w:val="00F85D7F"/>
    <w:rsid w:val="00F85E90"/>
    <w:rsid w:val="00F860CB"/>
    <w:rsid w:val="00F87DD6"/>
    <w:rsid w:val="00F90D41"/>
    <w:rsid w:val="00F9233F"/>
    <w:rsid w:val="00F92655"/>
    <w:rsid w:val="00F941C5"/>
    <w:rsid w:val="00F94278"/>
    <w:rsid w:val="00F95D56"/>
    <w:rsid w:val="00F96405"/>
    <w:rsid w:val="00F96B3C"/>
    <w:rsid w:val="00FA127E"/>
    <w:rsid w:val="00FA4D13"/>
    <w:rsid w:val="00FA598A"/>
    <w:rsid w:val="00FB2FF6"/>
    <w:rsid w:val="00FB3A02"/>
    <w:rsid w:val="00FB40A7"/>
    <w:rsid w:val="00FB5107"/>
    <w:rsid w:val="00FB7F9C"/>
    <w:rsid w:val="00FC3D14"/>
    <w:rsid w:val="00FC4DB3"/>
    <w:rsid w:val="00FC5A5B"/>
    <w:rsid w:val="00FC5BFF"/>
    <w:rsid w:val="00FC6335"/>
    <w:rsid w:val="00FC6E7A"/>
    <w:rsid w:val="00FC7623"/>
    <w:rsid w:val="00FC7A96"/>
    <w:rsid w:val="00FD3168"/>
    <w:rsid w:val="00FD31B8"/>
    <w:rsid w:val="00FD3B01"/>
    <w:rsid w:val="00FD4F2C"/>
    <w:rsid w:val="00FD5B10"/>
    <w:rsid w:val="00FD7875"/>
    <w:rsid w:val="00FD794D"/>
    <w:rsid w:val="00FE19B4"/>
    <w:rsid w:val="00FE218A"/>
    <w:rsid w:val="00FE3062"/>
    <w:rsid w:val="00FE3A31"/>
    <w:rsid w:val="00FE3DF1"/>
    <w:rsid w:val="00FE4FB2"/>
    <w:rsid w:val="00FE5A31"/>
    <w:rsid w:val="00FE7327"/>
    <w:rsid w:val="00FF0426"/>
    <w:rsid w:val="00FF09C1"/>
    <w:rsid w:val="00FF230F"/>
    <w:rsid w:val="00FF2ECB"/>
    <w:rsid w:val="00FF3B1B"/>
    <w:rsid w:val="00FF656C"/>
    <w:rsid w:val="00FF6892"/>
    <w:rsid w:val="00FF6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7AD96"/>
  <w15:chartTrackingRefBased/>
  <w15:docId w15:val="{C60664CC-61A3-45D7-BC83-01F2A9CE2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2B6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5">
    <w:name w:val="Grid Table 4 Accent 5"/>
    <w:basedOn w:val="TableNormal"/>
    <w:uiPriority w:val="49"/>
    <w:rsid w:val="00312B6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0B3B4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20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20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20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0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02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0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0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45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7CF022-C8ED-4951-893F-5FFCBCB54D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0</Words>
  <Characters>40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onique Shaleya Heywood</dc:creator>
  <cp:keywords/>
  <dc:description/>
  <cp:lastModifiedBy>Riley, Shalonda</cp:lastModifiedBy>
  <cp:revision>3</cp:revision>
  <cp:lastPrinted>2018-04-17T19:24:00Z</cp:lastPrinted>
  <dcterms:created xsi:type="dcterms:W3CDTF">2018-04-18T14:35:00Z</dcterms:created>
  <dcterms:modified xsi:type="dcterms:W3CDTF">2018-04-18T15:53:00Z</dcterms:modified>
</cp:coreProperties>
</file>